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D3AE2" w14:textId="659821DF" w:rsidR="00457A8E" w:rsidRDefault="005C4783" w:rsidP="009F4068">
      <w:pPr>
        <w:jc w:val="center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A5BAF3" wp14:editId="185864FF">
                <wp:simplePos x="0" y="0"/>
                <wp:positionH relativeFrom="column">
                  <wp:posOffset>4323080</wp:posOffset>
                </wp:positionH>
                <wp:positionV relativeFrom="paragraph">
                  <wp:posOffset>13335</wp:posOffset>
                </wp:positionV>
                <wp:extent cx="1634490" cy="78867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6039E" w14:textId="77777777" w:rsidR="0063614B" w:rsidRPr="002D43BA" w:rsidRDefault="0063614B" w:rsidP="005C4783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2D43BA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 xml:space="preserve">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1</w:t>
                            </w:r>
                          </w:p>
                          <w:p w14:paraId="3955B0F8" w14:textId="77777777" w:rsidR="0063614B" w:rsidRPr="002D43BA" w:rsidRDefault="0063614B" w:rsidP="005C478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5BA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0.4pt;margin-top:1.05pt;width:128.7pt;height:62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" stroked="f">
                <v:textbox>
                  <w:txbxContent>
                    <w:p w14:paraId="7CD6039E" w14:textId="77777777" w:rsidR="0063614B" w:rsidRPr="002D43BA" w:rsidRDefault="0063614B" w:rsidP="005C4783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2D43BA">
                        <w:rPr>
                          <w:rFonts w:ascii="Arial" w:hAnsi="Arial" w:cs="Arial"/>
                          <w:b/>
                          <w:sz w:val="28"/>
                        </w:rPr>
                        <w:t xml:space="preserve">FORM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1</w:t>
                      </w:r>
                    </w:p>
                    <w:p w14:paraId="3955B0F8" w14:textId="77777777" w:rsidR="0063614B" w:rsidRPr="002D43BA" w:rsidRDefault="0063614B" w:rsidP="005C478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</w:t>
      </w:r>
    </w:p>
    <w:p w14:paraId="5E10DDB1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3EC6695B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012A1C4F" w14:textId="205C7E05" w:rsidR="005C4783" w:rsidRPr="005C4783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</w:t>
      </w:r>
      <w:r w:rsidR="00E94AB1"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                             </w: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</w:t>
      </w:r>
      <w:r w:rsidR="005C4783"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w:drawing>
          <wp:inline distT="0" distB="0" distL="0" distR="0" wp14:anchorId="6B3D686A" wp14:editId="2DDB9CB3">
            <wp:extent cx="1990725" cy="800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8CB760" w14:textId="77777777" w:rsidR="005C4783" w:rsidRPr="005C4783" w:rsidRDefault="005C4783" w:rsidP="005C4783">
      <w:pPr>
        <w:tabs>
          <w:tab w:val="right" w:pos="5550"/>
        </w:tabs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5C4783">
        <w:rPr>
          <w:rFonts w:ascii="Arial" w:eastAsia="Times New Roman" w:hAnsi="Arial" w:cs="Arial"/>
          <w:lang w:val="en-US"/>
        </w:rPr>
        <w:tab/>
      </w:r>
    </w:p>
    <w:p w14:paraId="7C63ABF3" w14:textId="77777777" w:rsidR="005C4783" w:rsidRPr="005C4783" w:rsidRDefault="005C4783" w:rsidP="005C4783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6C878EC" w14:textId="77777777" w:rsidR="005C4783" w:rsidRPr="005C4783" w:rsidRDefault="005C4783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APPLICATION FORM FOR SOLICITOR/SINGAPORE LAW PRACTICE</w:t>
      </w:r>
    </w:p>
    <w:p w14:paraId="23D3C217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4"/>
          <w:lang w:val="en-CA"/>
        </w:rPr>
      </w:pPr>
    </w:p>
    <w:p w14:paraId="0DC9A35B" w14:textId="611005B9" w:rsidR="005C4783" w:rsidRDefault="005C4783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i/>
          <w:sz w:val="16"/>
          <w:szCs w:val="24"/>
          <w:lang w:val="en-CA"/>
        </w:rPr>
        <w:t>(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Form </w:t>
      </w:r>
      <w:r w:rsidR="0074567E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1</w:t>
      </w:r>
      <w:r w:rsidR="0074567E"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to be completed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u w:val="single"/>
          <w:lang w:val="en-CA"/>
        </w:rPr>
        <w:t>only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by a </w:t>
      </w:r>
      <w:r w:rsidR="00765DE8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ole proprietor/partner/director of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="00E1097A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a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ingapore Law Practice for</w:t>
      </w:r>
      <w:r w:rsidR="005317CB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he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ransfer of unclaimed client money)</w:t>
      </w:r>
    </w:p>
    <w:p w14:paraId="315EC08D" w14:textId="1F3A83FA" w:rsidR="00A951BF" w:rsidRPr="00CC759F" w:rsidRDefault="00A951BF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</w:pPr>
    </w:p>
    <w:p w14:paraId="2691E4A1" w14:textId="77777777" w:rsidR="00926DBE" w:rsidRDefault="00926DBE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22E5CE30" w14:textId="781A5DEA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PLEASE NOTE:</w:t>
      </w:r>
    </w:p>
    <w:p w14:paraId="3CE3247F" w14:textId="170F3E60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3ED8A92A" w14:textId="6343EC5C" w:rsidR="00A951BF" w:rsidRPr="00754487" w:rsidRDefault="00A951B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For applicat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ions to transfer legacy amounts </w:t>
      </w:r>
      <w:r w:rsidR="003C0E98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rom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19 to 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3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1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October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21, please complete Sections A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B, C, E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a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5ABF4716" w14:textId="051E11CE" w:rsidR="00CC759F" w:rsidRPr="00754487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legacy amounts </w:t>
      </w:r>
      <w:r w:rsidRPr="00754487"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  <w:t xml:space="preserve">after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2021, p</w:t>
      </w:r>
      <w:r w:rsidR="00C43C4E" w:rsidRP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lease complete </w:t>
      </w:r>
      <w:r w:rsidR="00470356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ections A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to E </w:t>
      </w:r>
      <w:r w:rsidRPr="00754487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.</w:t>
      </w:r>
    </w:p>
    <w:p w14:paraId="0944847D" w14:textId="6D9DBF76" w:rsidR="00CC759F" w:rsidRPr="00ED617E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small amounts, please complete sections 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, B, C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>E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43C4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b </w:t>
      </w:r>
      <w:r w:rsidR="00C43C4E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67796FAA" w14:textId="70F6A755" w:rsidR="00DC46E8" w:rsidRPr="00FC04CF" w:rsidRDefault="00DC46E8" w:rsidP="0072273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Table 1a (attached) to be completed where there is unclaimed client money for multiple matters/transactions for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2F0141" w:rsidRPr="00ED617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ingle </w:t>
      </w: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client. This applies to the transfer of legacy amounts, small amounts,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>nd all other amounts.</w:t>
      </w:r>
    </w:p>
    <w:p w14:paraId="2BFBBCFA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8AB9FA2" w14:textId="648FFA08" w:rsidR="003430D9" w:rsidRPr="002F637E" w:rsidRDefault="005C4783" w:rsidP="003430D9">
      <w:pPr>
        <w:tabs>
          <w:tab w:val="left" w:pos="3686"/>
        </w:tabs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2F637E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5C4783">
        <w:rPr>
          <w:rFonts w:ascii="Arial" w:eastAsia="Times New Roman" w:hAnsi="Arial" w:cs="Arial"/>
          <w:b/>
          <w:bCs/>
          <w:lang w:val="en-CA"/>
        </w:rPr>
        <w:t xml:space="preserve">A. </w:t>
      </w:r>
      <w:r w:rsidR="003430D9">
        <w:rPr>
          <w:rFonts w:ascii="Arial" w:eastAsia="Times New Roman" w:hAnsi="Arial" w:cs="Arial"/>
          <w:b/>
          <w:bCs/>
          <w:lang w:val="en-CA"/>
        </w:rPr>
        <w:t xml:space="preserve">DETAILS OF </w:t>
      </w:r>
      <w:r w:rsidR="003430D9" w:rsidRPr="002F637E">
        <w:rPr>
          <w:rFonts w:ascii="Arial" w:eastAsia="Times New Roman" w:hAnsi="Arial" w:cs="Arial"/>
          <w:b/>
          <w:bCs/>
          <w:lang w:val="en-CA"/>
        </w:rPr>
        <w:t>APPLICANT</w:t>
      </w:r>
      <w:r w:rsidR="002F637E" w:rsidRPr="002F637E">
        <w:rPr>
          <w:rFonts w:ascii="Arial" w:eastAsia="Times New Roman" w:hAnsi="Arial" w:cs="Arial"/>
          <w:bCs/>
          <w:i/>
          <w:lang w:val="en-CA"/>
        </w:rPr>
        <w:t xml:space="preserve"> </w:t>
      </w:r>
      <w:r w:rsidR="00E1097A" w:rsidRPr="00A26136">
        <w:rPr>
          <w:rFonts w:ascii="Arial" w:eastAsia="Times New Roman" w:hAnsi="Arial" w:cs="Arial"/>
          <w:bCs/>
          <w:i/>
          <w:sz w:val="20"/>
          <w:lang w:val="en-CA"/>
        </w:rPr>
        <w:t>(all fields in the table below must be completed)</w:t>
      </w:r>
    </w:p>
    <w:p w14:paraId="2C8CE5BC" w14:textId="55A8828B" w:rsidR="003430D9" w:rsidRPr="00A26136" w:rsidRDefault="003430D9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A26136" w:rsidSect="003430D9">
          <w:footnotePr>
            <w:numFmt w:val="chicago"/>
          </w:footnotePr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E608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07"/>
        <w:gridCol w:w="6752"/>
      </w:tblGrid>
      <w:tr w:rsidR="005C4783" w:rsidRPr="005C4783" w14:paraId="5FBA980B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4F1A1F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DEBB0C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53BEE54D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67D24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ingapore Law Practice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FB10C2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76563E0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F9A8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/Place of Busin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873768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42AD5675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7B5731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ntact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0C6C8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7EAB13DE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0EDA9C4D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ax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AAE89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280A334A" w14:textId="77777777" w:rsidTr="002A11AF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426327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E-Mail Addr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A109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A5E6298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</w:p>
    <w:p w14:paraId="01F92A5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B.  FILE/MATTER INFORMATION</w:t>
      </w:r>
    </w:p>
    <w:p w14:paraId="502CA49F" w14:textId="77777777" w:rsidR="00926DBE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p w14:paraId="4EDA7CF6" w14:textId="6CA2FBA9" w:rsidR="005C4783" w:rsidRPr="00754487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Please complete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 1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for </w:t>
      </w:r>
      <w:r w:rsidRPr="00FC04CF">
        <w:rPr>
          <w:rFonts w:ascii="Arial" w:eastAsia="Times New Roman" w:hAnsi="Arial" w:cs="Arial"/>
          <w:i/>
          <w:sz w:val="20"/>
          <w:szCs w:val="20"/>
          <w:lang w:val="en-GB"/>
        </w:rPr>
        <w:t xml:space="preserve">each client </w:t>
      </w:r>
      <w:r w:rsidR="008D2B36" w:rsidRPr="00ED617E">
        <w:rPr>
          <w:rFonts w:ascii="Arial" w:eastAsia="Times New Roman" w:hAnsi="Arial" w:cs="Arial"/>
          <w:sz w:val="20"/>
          <w:szCs w:val="20"/>
          <w:lang w:val="en-GB"/>
        </w:rPr>
        <w:t>for who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you are holding unclaimed </w:t>
      </w:r>
      <w:r w:rsidR="003430D9">
        <w:rPr>
          <w:rFonts w:ascii="Arial" w:eastAsia="Times New Roman" w:hAnsi="Arial" w:cs="Arial"/>
          <w:sz w:val="20"/>
          <w:szCs w:val="20"/>
          <w:lang w:val="en-GB"/>
        </w:rPr>
        <w:t xml:space="preserve">client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monies. You may photocopy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</w:t>
      </w:r>
      <w:r w:rsidR="00E1097A">
        <w:rPr>
          <w:rFonts w:ascii="Arial" w:eastAsia="Times New Roman" w:hAnsi="Arial" w:cs="Arial"/>
          <w:sz w:val="20"/>
          <w:szCs w:val="20"/>
          <w:lang w:val="en-GB"/>
        </w:rPr>
        <w:t xml:space="preserve">1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wish.  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have more than one matter or transaction for </w:t>
      </w:r>
      <w:r w:rsidR="00B93F03">
        <w:rPr>
          <w:rFonts w:ascii="Arial" w:eastAsia="Times New Roman" w:hAnsi="Arial" w:cs="Arial"/>
          <w:sz w:val="20"/>
          <w:szCs w:val="20"/>
          <w:lang w:val="en-GB"/>
        </w:rPr>
        <w:t>a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client, please complete Table 1a (attached)</w:t>
      </w:r>
      <w:r w:rsidR="002D7472" w:rsidRPr="00ED617E">
        <w:rPr>
          <w:rFonts w:ascii="Arial" w:eastAsia="Times New Roman" w:hAnsi="Arial" w:cs="Arial"/>
          <w:sz w:val="20"/>
          <w:szCs w:val="20"/>
          <w:lang w:val="en-GB"/>
        </w:rPr>
        <w:t>.</w:t>
      </w:r>
    </w:p>
    <w:tbl>
      <w:tblPr>
        <w:tblpPr w:leftFromText="180" w:rightFromText="180" w:vertAnchor="text" w:horzAnchor="margin" w:tblpX="-192" w:tblpY="534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44"/>
        <w:gridCol w:w="6404"/>
      </w:tblGrid>
      <w:tr w:rsidR="005C4783" w:rsidRPr="005C4783" w14:paraId="12476BF5" w14:textId="77777777" w:rsidTr="009F4068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2EF8C109" w14:textId="439D6D2B" w:rsidR="005C4783" w:rsidRPr="005C4783" w:rsidRDefault="00765DE8" w:rsidP="00962CE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</w:t>
            </w:r>
            <w:r w:rsidR="005C4783"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solicitor in charge of the matter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(if different from 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 in section A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254A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B564B10" w14:textId="77777777" w:rsidTr="009F4068">
        <w:trPr>
          <w:cantSplit/>
          <w:trHeight w:val="281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59055A3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ile Reference Number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61C884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36B225E1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75BA9E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ype of file/matter (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>e.g.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, personal injury, conveyancing 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 xml:space="preserve">etc.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77D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03570DE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6B63EE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>Date on which money was paid to the solicitor/Singapore Law Practice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FBB73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1FF305B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3DBD63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mount of money to be transferred to the Fund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8FFD3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BE69A99" w14:textId="4743EDC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78C5965A" w14:textId="0971F53F" w:rsidR="005C4783" w:rsidRDefault="005C4783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szCs w:val="24"/>
          <w:lang w:val="en-CA"/>
        </w:rPr>
        <w:t xml:space="preserve">C.  </w:t>
      </w:r>
      <w:r w:rsidR="00D20C96" w:rsidRPr="005C4783">
        <w:rPr>
          <w:rFonts w:ascii="Arial" w:eastAsia="Times New Roman" w:hAnsi="Arial" w:cs="Arial"/>
          <w:b/>
          <w:bCs/>
          <w:szCs w:val="24"/>
          <w:lang w:val="en-CA"/>
        </w:rPr>
        <w:t>CLIENT INFORMATION</w:t>
      </w:r>
    </w:p>
    <w:p w14:paraId="30EB167E" w14:textId="77777777" w:rsidR="0069276E" w:rsidRDefault="0069276E" w:rsidP="0069276E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4D21067C" w14:textId="19088496" w:rsidR="0069276E" w:rsidRPr="00B35B60" w:rsidRDefault="0069276E" w:rsidP="009F4068">
      <w:pPr>
        <w:spacing w:after="0" w:line="240" w:lineRule="auto"/>
        <w:ind w:left="-142"/>
        <w:jc w:val="both"/>
        <w:rPr>
          <w:rFonts w:ascii="Arial" w:eastAsia="Times New Roman" w:hAnsi="Arial" w:cs="Arial"/>
          <w:bCs/>
          <w:sz w:val="20"/>
          <w:lang w:val="en-CA"/>
        </w:rPr>
      </w:pPr>
      <w:r w:rsidRPr="00B35B60">
        <w:rPr>
          <w:rFonts w:ascii="Arial" w:eastAsia="Times New Roman" w:hAnsi="Arial" w:cs="Arial"/>
          <w:bCs/>
          <w:sz w:val="20"/>
          <w:lang w:val="en-CA"/>
        </w:rPr>
        <w:t>[</w:t>
      </w:r>
      <w:r>
        <w:rPr>
          <w:rFonts w:ascii="Arial" w:eastAsia="Times New Roman" w:hAnsi="Arial" w:cs="Arial"/>
          <w:bCs/>
          <w:sz w:val="20"/>
          <w:lang w:val="en-CA"/>
        </w:rPr>
        <w:t xml:space="preserve">If more than one client is entitled to the unclaimed client money for the same file/matter, please </w:t>
      </w:r>
      <w:r>
        <w:rPr>
          <w:rFonts w:ascii="Arial" w:eastAsia="Times New Roman" w:hAnsi="Arial" w:cs="Arial"/>
          <w:b/>
          <w:bCs/>
          <w:sz w:val="20"/>
          <w:lang w:val="en-CA"/>
        </w:rPr>
        <w:t xml:space="preserve">attach a separate copy of Form 1 for each client </w:t>
      </w:r>
      <w:r>
        <w:rPr>
          <w:rFonts w:ascii="Arial" w:eastAsia="Times New Roman" w:hAnsi="Arial" w:cs="Arial"/>
          <w:bCs/>
          <w:sz w:val="20"/>
          <w:lang w:val="en-CA"/>
        </w:rPr>
        <w:t>and complete all questions.</w:t>
      </w:r>
      <w:r w:rsidRPr="00B35B60">
        <w:rPr>
          <w:rFonts w:ascii="Arial" w:eastAsia="Times New Roman" w:hAnsi="Arial" w:cs="Arial"/>
          <w:bCs/>
          <w:sz w:val="20"/>
          <w:lang w:val="en-CA"/>
        </w:rPr>
        <w:t xml:space="preserve">] </w:t>
      </w:r>
    </w:p>
    <w:p w14:paraId="4904AA0D" w14:textId="77777777" w:rsidR="0069276E" w:rsidRPr="005C4783" w:rsidRDefault="0069276E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095E3F1D" w14:textId="77777777" w:rsidR="005C4783" w:rsidRPr="005C4783" w:rsidRDefault="005C4783" w:rsidP="009F4068">
      <w:pPr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>For Individuals</w:t>
      </w:r>
    </w:p>
    <w:p w14:paraId="7FA7FDEB" w14:textId="77777777" w:rsidR="005C4783" w:rsidRPr="005C4783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  <w:t xml:space="preserve">    </w:t>
      </w:r>
    </w:p>
    <w:tbl>
      <w:tblPr>
        <w:tblpPr w:leftFromText="180" w:rightFromText="180" w:vertAnchor="text" w:tblpX="-150" w:tblpY="1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70"/>
        <w:gridCol w:w="4778"/>
      </w:tblGrid>
      <w:tr w:rsidR="005C4783" w:rsidRPr="005C4783" w14:paraId="28C95957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C51E06" w14:textId="131EFBEA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</w:t>
            </w:r>
            <w:r w:rsidR="00A40D69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(including any aliases) </w:t>
            </w:r>
          </w:p>
          <w:p w14:paraId="271DBD8C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AFD76F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A2F3BA0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F752B4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ast known residential address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0955D9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0B82EF0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10F422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Last known telephone or mobile number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6930D4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7C2777B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918103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RIC/FIN/Passport number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321A4A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5845896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AC2831D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Nationality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32CB764" w14:textId="36BA5045" w:rsidR="00A40D69" w:rsidRPr="005C4783" w:rsidRDefault="00A40D69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711634D5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val="en-CA"/>
        </w:rPr>
      </w:pPr>
    </w:p>
    <w:p w14:paraId="09241F91" w14:textId="77777777" w:rsidR="00436070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For </w:t>
      </w:r>
      <w:r w:rsidR="00E1097A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Entities </w:t>
      </w:r>
    </w:p>
    <w:p w14:paraId="265AE984" w14:textId="77777777" w:rsidR="00436070" w:rsidRDefault="00436070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</w:p>
    <w:tbl>
      <w:tblPr>
        <w:tblStyle w:val="TableGrid"/>
        <w:tblW w:w="9389" w:type="dxa"/>
        <w:tblInd w:w="-180" w:type="dxa"/>
        <w:tblLook w:val="04A0" w:firstRow="1" w:lastRow="0" w:firstColumn="1" w:lastColumn="0" w:noHBand="0" w:noVBand="1"/>
      </w:tblPr>
      <w:tblGrid>
        <w:gridCol w:w="4570"/>
        <w:gridCol w:w="4819"/>
      </w:tblGrid>
      <w:tr w:rsidR="00436070" w14:paraId="04421151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45E5CC99" w14:textId="26F91B70" w:rsidR="00436070" w:rsidRPr="009F4068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body corporate or unincorporate</w:t>
            </w:r>
          </w:p>
        </w:tc>
        <w:tc>
          <w:tcPr>
            <w:tcW w:w="4819" w:type="dxa"/>
          </w:tcPr>
          <w:p w14:paraId="1BE6E73F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1EB38C48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51245F0F" w14:textId="3FAD761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of person </w:t>
            </w: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structing solicitor/Singapore law practice on matter pertaining to the entity (if applicable)</w:t>
            </w:r>
          </w:p>
        </w:tc>
        <w:tc>
          <w:tcPr>
            <w:tcW w:w="4819" w:type="dxa"/>
          </w:tcPr>
          <w:p w14:paraId="7B5FA115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0F72C8DF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D1D75D1" w14:textId="20651CA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 of place of business or registered office</w:t>
            </w:r>
          </w:p>
        </w:tc>
        <w:tc>
          <w:tcPr>
            <w:tcW w:w="4819" w:type="dxa"/>
          </w:tcPr>
          <w:p w14:paraId="2E3DAF1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4AE43EC7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08EFA2A4" w14:textId="4070B5C6" w:rsidR="00436070" w:rsidRP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elephone number</w:t>
            </w:r>
          </w:p>
        </w:tc>
        <w:tc>
          <w:tcPr>
            <w:tcW w:w="4819" w:type="dxa"/>
          </w:tcPr>
          <w:p w14:paraId="6C3F13B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20FC5C62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2A76A52" w14:textId="40855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Date and place of registration/incorporation</w:t>
            </w:r>
          </w:p>
        </w:tc>
        <w:tc>
          <w:tcPr>
            <w:tcW w:w="4819" w:type="dxa"/>
          </w:tcPr>
          <w:p w14:paraId="5BA69704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57BB25F5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695B10E3" w14:textId="243E6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Unique Entity Number (UEN)</w:t>
            </w:r>
          </w:p>
        </w:tc>
        <w:tc>
          <w:tcPr>
            <w:tcW w:w="4819" w:type="dxa"/>
          </w:tcPr>
          <w:p w14:paraId="65A3CB4D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</w:tbl>
    <w:p w14:paraId="6B348096" w14:textId="65027C63" w:rsidR="005C4783" w:rsidRPr="009F4068" w:rsidRDefault="005C4783" w:rsidP="009F4068">
      <w:pPr>
        <w:spacing w:after="0" w:line="240" w:lineRule="auto"/>
        <w:ind w:left="-180"/>
        <w:rPr>
          <w:rFonts w:ascii="Times New Roman" w:hAnsi="Times New Roman"/>
          <w:sz w:val="20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br/>
      </w:r>
    </w:p>
    <w:p w14:paraId="62178D1F" w14:textId="13DA05AE" w:rsidR="005C4783" w:rsidRPr="005C4783" w:rsidRDefault="00A40D69" w:rsidP="005C4783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lang w:val="en-CA"/>
        </w:rPr>
      </w:pPr>
      <w:r>
        <w:rPr>
          <w:rFonts w:ascii="Arial" w:eastAsia="Times New Roman" w:hAnsi="Arial" w:cs="Arial"/>
          <w:b/>
          <w:bCs/>
          <w:lang w:val="en-CA"/>
        </w:rPr>
        <w:t>D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 xml:space="preserve">.  EFFORTS MADE TO </w:t>
      </w:r>
      <w:r w:rsidR="00AF6A33">
        <w:rPr>
          <w:rFonts w:ascii="Arial" w:eastAsia="Times New Roman" w:hAnsi="Arial" w:cs="Arial"/>
          <w:b/>
          <w:bCs/>
          <w:lang w:val="en-CA"/>
        </w:rPr>
        <w:t xml:space="preserve">RETURN 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>UNCLAIMED CLIENT MONEY</w:t>
      </w:r>
    </w:p>
    <w:p w14:paraId="3C8DC8E3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i/>
          <w:iCs/>
          <w:lang w:val="en-CA"/>
        </w:rPr>
      </w:pPr>
    </w:p>
    <w:p w14:paraId="26607226" w14:textId="009D529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Please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nclose scanned</w:t>
      </w:r>
      <w:r w:rsidR="00A83412"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copies of the documents that relate to the steps taken to pay out the unclaimed client money.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xamples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of steps that 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t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applicant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will need to take to return the unclaimed client money are set out below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.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At the point of submitting the application, t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FD3770" w:rsidRPr="00FC04CF">
        <w:rPr>
          <w:rFonts w:ascii="Arial" w:eastAsia="Times New Roman" w:hAnsi="Arial" w:cs="Arial"/>
          <w:sz w:val="20"/>
          <w:szCs w:val="20"/>
          <w:lang w:val="en-CA"/>
        </w:rPr>
        <w:t xml:space="preserve">applicant </w:t>
      </w:r>
      <w:r w:rsidRPr="00ED617E">
        <w:rPr>
          <w:rFonts w:ascii="Arial" w:eastAsia="Times New Roman" w:hAnsi="Arial" w:cs="Arial"/>
          <w:sz w:val="20"/>
          <w:szCs w:val="20"/>
          <w:lang w:val="en-CA"/>
        </w:rPr>
        <w:t xml:space="preserve">must demonstrate that </w:t>
      </w:r>
      <w:r w:rsidR="00FD3770" w:rsidRPr="00ED617E">
        <w:rPr>
          <w:rFonts w:ascii="Arial" w:eastAsia="Times New Roman" w:hAnsi="Arial" w:cs="Arial"/>
          <w:sz w:val="20"/>
          <w:szCs w:val="20"/>
          <w:lang w:val="en-CA"/>
        </w:rPr>
        <w:t>reasonable effort to pay the money to which the application relates to every client entitled to the money was made</w:t>
      </w:r>
      <w:r w:rsidR="00731775">
        <w:rPr>
          <w:rFonts w:ascii="Arial" w:eastAsia="Times New Roman" w:hAnsi="Arial" w:cs="Arial"/>
          <w:sz w:val="20"/>
          <w:szCs w:val="20"/>
          <w:lang w:val="en-CA"/>
        </w:rPr>
        <w:t>.</w:t>
      </w:r>
    </w:p>
    <w:p w14:paraId="62168494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934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026"/>
        <w:gridCol w:w="1248"/>
        <w:gridCol w:w="1515"/>
        <w:gridCol w:w="3559"/>
      </w:tblGrid>
      <w:tr w:rsidR="00B662F9" w:rsidRPr="005C4783" w14:paraId="0B9193F1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E9081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Steps Taken: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AE9456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72179C5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no, why not appropriate</w:t>
            </w: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FFFFFF"/>
          </w:tcPr>
          <w:p w14:paraId="0ED48F7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yes, what was the result</w:t>
            </w:r>
          </w:p>
        </w:tc>
      </w:tr>
      <w:tr w:rsidR="00B662F9" w:rsidRPr="005C4783" w14:paraId="473528A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E53CB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etters, Faxes, e-mails sent</w:t>
            </w:r>
          </w:p>
          <w:p w14:paraId="77584E1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attach copies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11B7C48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51FC687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5B40276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7E1769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6A23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Phone calls made</w:t>
            </w:r>
          </w:p>
          <w:p w14:paraId="456A976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provide telephone number(s) 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253F792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0F17972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170D64D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0D6F4AE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1F90A3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ternet search (e.g. Google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0AE31B1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593A1B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AED6B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0071FB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1982F8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Contact appropriate third parties e.g. client’s family members, employers, banks/credi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4664BB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187FB5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8C2B0D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4583B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C579F3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CRA search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1884F47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3FA3B5D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68340C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25F71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39543F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 xml:space="preserve">For estate matters, contacting the Personal Representatives or Execu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7005D89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 / 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B539E6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1F1BFF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25C481E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52A183B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Other (specify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19469A0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490189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0C6A7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0947834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17845F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4C613A8D" w14:textId="5C39F0AF" w:rsidR="005C4783" w:rsidRPr="00EB4EC1" w:rsidRDefault="00962CE9" w:rsidP="00EB4EC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Arial" w:eastAsia="Times New Roman" w:hAnsi="Arial" w:cs="Arial"/>
          <w:lang w:val="en-CA"/>
        </w:rPr>
      </w:pPr>
      <w:r w:rsidRPr="00EB4EC1">
        <w:rPr>
          <w:rFonts w:ascii="Arial" w:eastAsia="Times New Roman" w:hAnsi="Arial" w:cs="Arial"/>
          <w:b/>
          <w:bCs/>
          <w:lang w:val="en-CA"/>
        </w:rPr>
        <w:t xml:space="preserve">CONFIRMATION </w:t>
      </w:r>
    </w:p>
    <w:p w14:paraId="49100E2F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7FD0E8C" w14:textId="604AE0E4" w:rsidR="005C4783" w:rsidRDefault="005C4783" w:rsidP="009F406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>I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sole proprietor/partner/director o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>f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confirm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that the information set out in this application, and in any attachments, is correct to the best of my knowledge and belief.</w:t>
      </w:r>
    </w:p>
    <w:p w14:paraId="3789095D" w14:textId="5AE0011C" w:rsidR="00A83412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5E97651D" w14:textId="77777777" w:rsidR="00A83412" w:rsidRPr="005C4783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1223D2C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35AAFF5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  <w:t>______________________________</w:t>
      </w:r>
    </w:p>
    <w:p w14:paraId="491D074C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Date</w:t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Signature</w:t>
      </w:r>
    </w:p>
    <w:p w14:paraId="79ADB869" w14:textId="77777777" w:rsidR="005C4783" w:rsidRPr="005C4783" w:rsidRDefault="005C4783" w:rsidP="005C4783">
      <w:pPr>
        <w:spacing w:after="0" w:line="240" w:lineRule="auto"/>
        <w:ind w:left="-720" w:firstLine="720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</w:p>
    <w:p w14:paraId="18889121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4D31CFE2" w14:textId="77777777" w:rsidR="00962CE9" w:rsidRPr="005C4783" w:rsidRDefault="00962CE9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612D408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1713FA0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7D2D1C2" w14:textId="1E9C84D7" w:rsidR="00A83412" w:rsidRDefault="000E2A6C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  <w:r>
        <w:rPr>
          <w:rFonts w:ascii="Arial" w:eastAsia="Times New Roman" w:hAnsi="Arial" w:cs="Arial"/>
          <w:sz w:val="20"/>
          <w:szCs w:val="20"/>
          <w:lang w:val="en-CA"/>
        </w:rPr>
        <w:t xml:space="preserve">Please deliver (by hand or post)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t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 xml:space="preserve">he original, signed copy of Form 1 </w:t>
      </w:r>
      <w:r>
        <w:rPr>
          <w:rFonts w:ascii="Arial" w:eastAsia="Times New Roman" w:hAnsi="Arial" w:cs="Arial"/>
          <w:sz w:val="20"/>
          <w:szCs w:val="20"/>
          <w:lang w:val="en-CA"/>
        </w:rPr>
        <w:t xml:space="preserve">and all supporting documents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to:</w:t>
      </w:r>
    </w:p>
    <w:p w14:paraId="47116739" w14:textId="6E400F62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A9B20DB" w14:textId="35D35A6B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9F4068">
        <w:rPr>
          <w:rFonts w:ascii="Arial" w:hAnsi="Arial"/>
          <w:b/>
          <w:sz w:val="20"/>
          <w:lang w:val="en-CA"/>
        </w:rPr>
        <w:t xml:space="preserve">The 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Law Society of Singapore</w:t>
      </w:r>
    </w:p>
    <w:p w14:paraId="67643391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28 Maxwell Road</w:t>
      </w:r>
    </w:p>
    <w:p w14:paraId="3A60D5DC" w14:textId="1BEFA2E8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#01-03 Maxwell Chambers Suites</w:t>
      </w:r>
    </w:p>
    <w:p w14:paraId="69B25813" w14:textId="1508EB17" w:rsidR="00A83412" w:rsidRPr="00ED617E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Singapore 069</w:t>
      </w:r>
      <w:r w:rsidR="00F06C57">
        <w:rPr>
          <w:rFonts w:ascii="Arial" w:eastAsia="Times New Roman" w:hAnsi="Arial" w:cs="Arial"/>
          <w:b/>
          <w:sz w:val="20"/>
          <w:szCs w:val="20"/>
          <w:lang w:val="en-CA"/>
        </w:rPr>
        <w:t>12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0</w:t>
      </w:r>
    </w:p>
    <w:p w14:paraId="41A67ECA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6847309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3C5D53B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3627EA8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4A1DCA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09BDD65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68951E4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D178EB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BCBCC9D" w14:textId="13AA0C24" w:rsid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A087CF" w14:textId="1278B77D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C23DF06" w14:textId="75C8D0D9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4011A81" w14:textId="1FF340C7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208D7FA" w14:textId="6AAF3AA5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F69CE17" w14:textId="7BF348DA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F3EC157" w14:textId="09943B3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6AFC043" w14:textId="27EE3BDA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97AE3C6" w14:textId="3A1CFD5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5301F8B" w14:textId="3D7F206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0AB2DC" w14:textId="0C0D8B1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E9D000F" w14:textId="0B01711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5C73CB" w14:textId="186F042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5FEBA68" w14:textId="3AD0EF9D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C852F60" w14:textId="3323FFAB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7141B8A" w14:textId="5E9108B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07E2CA" w14:textId="2E1E345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7CA8A01" w14:textId="268111E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098E44C" w14:textId="509AED6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292ADB5" w14:textId="5F3F4B40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A36ACCB" w14:textId="4EB93E4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396B555" w14:textId="6F706351" w:rsidR="00017241" w:rsidRDefault="00017241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59F0C51" w14:textId="77777777" w:rsidR="000E2A6C" w:rsidRDefault="000E2A6C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D8C0371" w14:textId="0BD3BBA6" w:rsidR="006F28A6" w:rsidRDefault="006F28A6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F44ECF3" w14:textId="376F1F01" w:rsidR="008D2B36" w:rsidRPr="00F449CB" w:rsidRDefault="000E5519" w:rsidP="008D2B3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lastRenderedPageBreak/>
        <w:tab/>
      </w:r>
      <w:r w:rsidR="008D2B36" w:rsidRPr="00F449CB">
        <w:rPr>
          <w:rFonts w:ascii="Arial" w:hAnsi="Arial" w:cs="Arial"/>
          <w:b/>
          <w:sz w:val="28"/>
          <w:szCs w:val="28"/>
          <w:u w:val="single"/>
        </w:rPr>
        <w:t xml:space="preserve">Table </w:t>
      </w:r>
      <w:r w:rsidR="008D2B36">
        <w:rPr>
          <w:rFonts w:ascii="Arial" w:hAnsi="Arial" w:cs="Arial"/>
          <w:b/>
          <w:sz w:val="28"/>
          <w:szCs w:val="28"/>
          <w:u w:val="single"/>
        </w:rPr>
        <w:t>1a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729"/>
        <w:gridCol w:w="2316"/>
        <w:gridCol w:w="1409"/>
        <w:gridCol w:w="2152"/>
        <w:gridCol w:w="2028"/>
      </w:tblGrid>
      <w:tr w:rsidR="00A83412" w:rsidRPr="00ED617E" w14:paraId="55618941" w14:textId="77777777" w:rsidTr="00A26136">
        <w:trPr>
          <w:trHeight w:val="495"/>
        </w:trPr>
        <w:tc>
          <w:tcPr>
            <w:tcW w:w="1729" w:type="dxa"/>
          </w:tcPr>
          <w:p w14:paraId="359F9E8C" w14:textId="319873FC" w:rsidR="00A83412" w:rsidRPr="00ED617E" w:rsidRDefault="00731775" w:rsidP="00731775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 xml:space="preserve">File Reference Number </w:t>
            </w:r>
          </w:p>
        </w:tc>
        <w:tc>
          <w:tcPr>
            <w:tcW w:w="2316" w:type="dxa"/>
          </w:tcPr>
          <w:p w14:paraId="6242E178" w14:textId="48E4CCF7" w:rsidR="00A83412" w:rsidRPr="00ED617E" w:rsidRDefault="00731775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>Name of Solicitor in Charge of the Matter</w:t>
            </w:r>
          </w:p>
        </w:tc>
        <w:tc>
          <w:tcPr>
            <w:tcW w:w="1409" w:type="dxa"/>
          </w:tcPr>
          <w:p w14:paraId="62F4881D" w14:textId="35715233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Type of File/Matter</w:t>
            </w:r>
          </w:p>
        </w:tc>
        <w:tc>
          <w:tcPr>
            <w:tcW w:w="2152" w:type="dxa"/>
          </w:tcPr>
          <w:p w14:paraId="3AD0A577" w14:textId="19C145D5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D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ate on which money was paid to S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olicitor/Singap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ore Law P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ractice</w:t>
            </w:r>
          </w:p>
        </w:tc>
        <w:tc>
          <w:tcPr>
            <w:tcW w:w="2028" w:type="dxa"/>
          </w:tcPr>
          <w:p w14:paraId="71689D25" w14:textId="0819E38E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Amount (SGD)</w:t>
            </w:r>
            <w:r>
              <w:rPr>
                <w:rFonts w:ascii="Arial" w:hAnsi="Arial" w:cs="Arial"/>
                <w:b/>
                <w:sz w:val="18"/>
                <w:szCs w:val="28"/>
              </w:rPr>
              <w:t xml:space="preserve"> of Money to be Transferred to the Fund</w:t>
            </w:r>
          </w:p>
        </w:tc>
      </w:tr>
      <w:tr w:rsidR="00A83412" w:rsidRPr="00ED617E" w14:paraId="0AB97C86" w14:textId="77777777" w:rsidTr="00A26136">
        <w:trPr>
          <w:trHeight w:val="255"/>
        </w:trPr>
        <w:tc>
          <w:tcPr>
            <w:tcW w:w="1729" w:type="dxa"/>
          </w:tcPr>
          <w:p w14:paraId="4BCF45A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DB6359" w14:textId="47921F8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39F9E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07F13EB" w14:textId="5A16B16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2BD5E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18B3D8" w14:textId="77777777" w:rsidTr="00A26136">
        <w:trPr>
          <w:trHeight w:val="240"/>
        </w:trPr>
        <w:tc>
          <w:tcPr>
            <w:tcW w:w="1729" w:type="dxa"/>
          </w:tcPr>
          <w:p w14:paraId="12377F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8EADB5A" w14:textId="69AFA41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2DD6DB9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4EDC7CA" w14:textId="0D9D9EB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1165D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CD32F33" w14:textId="77777777" w:rsidTr="00A26136">
        <w:trPr>
          <w:trHeight w:val="255"/>
        </w:trPr>
        <w:tc>
          <w:tcPr>
            <w:tcW w:w="1729" w:type="dxa"/>
          </w:tcPr>
          <w:p w14:paraId="3280E1A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8B85EC7" w14:textId="7622DCE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D899C4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18D522" w14:textId="33C73D5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7B52E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BE6139D" w14:textId="77777777" w:rsidTr="00A26136">
        <w:trPr>
          <w:trHeight w:val="255"/>
        </w:trPr>
        <w:tc>
          <w:tcPr>
            <w:tcW w:w="1729" w:type="dxa"/>
          </w:tcPr>
          <w:p w14:paraId="6E54E7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C66E5F" w14:textId="155EBBB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7C7AA9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853138" w14:textId="233E4AC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7BDEAD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B7C8C58" w14:textId="77777777" w:rsidTr="00A26136">
        <w:trPr>
          <w:trHeight w:val="240"/>
        </w:trPr>
        <w:tc>
          <w:tcPr>
            <w:tcW w:w="1729" w:type="dxa"/>
          </w:tcPr>
          <w:p w14:paraId="04F1A5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48B5729" w14:textId="4A5048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B556E0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9B93AB" w14:textId="31E8CEE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CBD7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0F13E51" w14:textId="77777777" w:rsidTr="00A26136">
        <w:trPr>
          <w:trHeight w:val="255"/>
        </w:trPr>
        <w:tc>
          <w:tcPr>
            <w:tcW w:w="1729" w:type="dxa"/>
          </w:tcPr>
          <w:p w14:paraId="394306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420C763" w14:textId="4571C94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06EB6A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88DFC60" w14:textId="276A9F5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A17DFC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B31A99B" w14:textId="77777777" w:rsidTr="00A26136">
        <w:trPr>
          <w:trHeight w:val="240"/>
        </w:trPr>
        <w:tc>
          <w:tcPr>
            <w:tcW w:w="1729" w:type="dxa"/>
          </w:tcPr>
          <w:p w14:paraId="25C264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1F0A5E2" w14:textId="5B6AA82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42C44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8189DA1" w14:textId="7262D2E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363EA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7770075" w14:textId="77777777" w:rsidTr="00A26136">
        <w:trPr>
          <w:trHeight w:val="255"/>
        </w:trPr>
        <w:tc>
          <w:tcPr>
            <w:tcW w:w="1729" w:type="dxa"/>
          </w:tcPr>
          <w:p w14:paraId="195355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B4481B0" w14:textId="2D9DC9C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D2D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E3029BD" w14:textId="2070030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BDE1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DEBD8C2" w14:textId="77777777" w:rsidTr="00A26136">
        <w:trPr>
          <w:trHeight w:val="240"/>
        </w:trPr>
        <w:tc>
          <w:tcPr>
            <w:tcW w:w="1729" w:type="dxa"/>
          </w:tcPr>
          <w:p w14:paraId="51D06AE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B5968CA" w14:textId="2CFF1B8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F1B4B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15D086" w14:textId="0672D9D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FED4E9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12382EB" w14:textId="77777777" w:rsidTr="00A26136">
        <w:trPr>
          <w:trHeight w:val="255"/>
        </w:trPr>
        <w:tc>
          <w:tcPr>
            <w:tcW w:w="1729" w:type="dxa"/>
          </w:tcPr>
          <w:p w14:paraId="388FB24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BE767E9" w14:textId="43A1FDB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3826C0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78A42E5" w14:textId="552550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E34F8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050D35C" w14:textId="77777777" w:rsidTr="00A26136">
        <w:trPr>
          <w:trHeight w:val="240"/>
        </w:trPr>
        <w:tc>
          <w:tcPr>
            <w:tcW w:w="1729" w:type="dxa"/>
          </w:tcPr>
          <w:p w14:paraId="5529472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622D8A" w14:textId="7BB7CC6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E9A48C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379DB80" w14:textId="0D77F90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4E6AB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DF6855D" w14:textId="77777777" w:rsidTr="00A26136">
        <w:trPr>
          <w:trHeight w:val="255"/>
        </w:trPr>
        <w:tc>
          <w:tcPr>
            <w:tcW w:w="1729" w:type="dxa"/>
          </w:tcPr>
          <w:p w14:paraId="6EC55F8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7C949AA" w14:textId="2B9ADA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0C7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01BBF0B" w14:textId="0FE5F69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37D035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94DB217" w14:textId="77777777" w:rsidTr="00A26136">
        <w:trPr>
          <w:trHeight w:val="240"/>
        </w:trPr>
        <w:tc>
          <w:tcPr>
            <w:tcW w:w="1729" w:type="dxa"/>
          </w:tcPr>
          <w:p w14:paraId="62D7A58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5670965" w14:textId="24EE3E4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2F588A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CE01B8B" w14:textId="68B716E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C8D71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C876037" w14:textId="77777777" w:rsidTr="00A26136">
        <w:trPr>
          <w:trHeight w:val="255"/>
        </w:trPr>
        <w:tc>
          <w:tcPr>
            <w:tcW w:w="1729" w:type="dxa"/>
          </w:tcPr>
          <w:p w14:paraId="42847A6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4B5EC74" w14:textId="05F5D1F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5C07E2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23CFEA7" w14:textId="30897E5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901FE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F276766" w14:textId="77777777" w:rsidTr="00A26136">
        <w:trPr>
          <w:trHeight w:val="240"/>
        </w:trPr>
        <w:tc>
          <w:tcPr>
            <w:tcW w:w="1729" w:type="dxa"/>
          </w:tcPr>
          <w:p w14:paraId="2C44CC8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0830D8D" w14:textId="6F585F1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45AC9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AB9F88" w14:textId="64B3D6D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913FEE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0510383" w14:textId="77777777" w:rsidTr="00A26136">
        <w:trPr>
          <w:trHeight w:val="255"/>
        </w:trPr>
        <w:tc>
          <w:tcPr>
            <w:tcW w:w="1729" w:type="dxa"/>
          </w:tcPr>
          <w:p w14:paraId="733D20F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5B6686D" w14:textId="6666079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E53F7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D11C86" w14:textId="25FA85A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E40357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9775331" w14:textId="77777777" w:rsidTr="00A26136">
        <w:trPr>
          <w:trHeight w:val="240"/>
        </w:trPr>
        <w:tc>
          <w:tcPr>
            <w:tcW w:w="1729" w:type="dxa"/>
          </w:tcPr>
          <w:p w14:paraId="37CC9B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F0058E2" w14:textId="0B257A2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0B05B1A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B5EBAF6" w14:textId="73C17B9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371D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320D549" w14:textId="77777777" w:rsidTr="00A26136">
        <w:trPr>
          <w:trHeight w:val="255"/>
        </w:trPr>
        <w:tc>
          <w:tcPr>
            <w:tcW w:w="1729" w:type="dxa"/>
          </w:tcPr>
          <w:p w14:paraId="4B9F8B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1BF6C1E" w14:textId="3F76CCE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0138D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A3BBB3" w14:textId="68A3D4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F64A52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063B1ED" w14:textId="77777777" w:rsidTr="00A26136">
        <w:trPr>
          <w:trHeight w:val="255"/>
        </w:trPr>
        <w:tc>
          <w:tcPr>
            <w:tcW w:w="1729" w:type="dxa"/>
          </w:tcPr>
          <w:p w14:paraId="4F25767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A31E9E" w14:textId="42B259A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8D5B5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5DA9015" w14:textId="3935807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D632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44B4B1A" w14:textId="77777777" w:rsidTr="00A26136">
        <w:trPr>
          <w:trHeight w:val="240"/>
        </w:trPr>
        <w:tc>
          <w:tcPr>
            <w:tcW w:w="1729" w:type="dxa"/>
          </w:tcPr>
          <w:p w14:paraId="34F0C4C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BADB415" w14:textId="6B3D97A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558DCF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E23B14" w14:textId="4DF544A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0F0169F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B088314" w14:textId="77777777" w:rsidTr="00A26136">
        <w:trPr>
          <w:trHeight w:val="255"/>
        </w:trPr>
        <w:tc>
          <w:tcPr>
            <w:tcW w:w="1729" w:type="dxa"/>
          </w:tcPr>
          <w:p w14:paraId="392EE4C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78CEF87" w14:textId="13B8F22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0F819C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CDC1AC" w14:textId="4D22D9E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48B9CB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9F65253" w14:textId="77777777" w:rsidTr="00A26136">
        <w:trPr>
          <w:trHeight w:val="240"/>
        </w:trPr>
        <w:tc>
          <w:tcPr>
            <w:tcW w:w="1729" w:type="dxa"/>
          </w:tcPr>
          <w:p w14:paraId="592C284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0998B9B" w14:textId="570AECD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D3D0C8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D8D7E2B" w14:textId="66EC2B1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82E0EB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411BB5" w14:textId="77777777" w:rsidTr="00A26136">
        <w:trPr>
          <w:trHeight w:val="255"/>
        </w:trPr>
        <w:tc>
          <w:tcPr>
            <w:tcW w:w="1729" w:type="dxa"/>
          </w:tcPr>
          <w:p w14:paraId="65775DA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9C11292" w14:textId="0E120C8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CEECE1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EF22B67" w14:textId="7A15AF3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7E9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85B17CC" w14:textId="77777777" w:rsidTr="00A26136">
        <w:trPr>
          <w:trHeight w:val="240"/>
        </w:trPr>
        <w:tc>
          <w:tcPr>
            <w:tcW w:w="1729" w:type="dxa"/>
          </w:tcPr>
          <w:p w14:paraId="1CE0BA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D0D721" w14:textId="2F4FA10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58103B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4D9E7E0" w14:textId="6064C90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6A162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ED551D" w14:textId="77777777" w:rsidTr="00A26136">
        <w:trPr>
          <w:trHeight w:val="255"/>
        </w:trPr>
        <w:tc>
          <w:tcPr>
            <w:tcW w:w="1729" w:type="dxa"/>
          </w:tcPr>
          <w:p w14:paraId="1B0A2F6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ACC095" w14:textId="745C7BE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57254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64D4F2" w14:textId="1179163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49FFF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CD11E0" w14:textId="77777777" w:rsidTr="00A26136">
        <w:trPr>
          <w:trHeight w:val="240"/>
        </w:trPr>
        <w:tc>
          <w:tcPr>
            <w:tcW w:w="1729" w:type="dxa"/>
          </w:tcPr>
          <w:p w14:paraId="4DCF865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6E6FDB9" w14:textId="70C8436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4BA52B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6A060EC" w14:textId="433E366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1B318D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D2D2D82" w14:textId="77777777" w:rsidTr="00A26136">
        <w:trPr>
          <w:trHeight w:val="255"/>
        </w:trPr>
        <w:tc>
          <w:tcPr>
            <w:tcW w:w="1729" w:type="dxa"/>
          </w:tcPr>
          <w:p w14:paraId="335520A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C339E6F" w14:textId="2D6268A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3200E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351DCEB" w14:textId="3B03A7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694FF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6B9B38A" w14:textId="77777777" w:rsidTr="00A26136">
        <w:trPr>
          <w:trHeight w:val="240"/>
        </w:trPr>
        <w:tc>
          <w:tcPr>
            <w:tcW w:w="1729" w:type="dxa"/>
          </w:tcPr>
          <w:p w14:paraId="2BCFE92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37883B" w14:textId="63D2DF5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5C10B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271F529" w14:textId="175992A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D6E26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50C3F5" w14:textId="77777777" w:rsidTr="00A26136">
        <w:trPr>
          <w:trHeight w:val="255"/>
        </w:trPr>
        <w:tc>
          <w:tcPr>
            <w:tcW w:w="1729" w:type="dxa"/>
          </w:tcPr>
          <w:p w14:paraId="1039EED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297F3C" w14:textId="6231168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D669B2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C031349" w14:textId="00FA4CF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D07C65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BCBC59" w14:textId="77777777" w:rsidTr="00A26136">
        <w:trPr>
          <w:trHeight w:val="240"/>
        </w:trPr>
        <w:tc>
          <w:tcPr>
            <w:tcW w:w="1729" w:type="dxa"/>
          </w:tcPr>
          <w:p w14:paraId="41AF44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B7A6B5D" w14:textId="198C97F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E662A8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275B50F" w14:textId="045C278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8AFFE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973ED4B" w14:textId="77777777" w:rsidTr="00A26136">
        <w:trPr>
          <w:trHeight w:val="255"/>
        </w:trPr>
        <w:tc>
          <w:tcPr>
            <w:tcW w:w="1729" w:type="dxa"/>
          </w:tcPr>
          <w:p w14:paraId="4661FEB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D928862" w14:textId="7BF3787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56FDBE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98700BB" w14:textId="107A0DC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33B3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E6A8BF0" w14:textId="77777777" w:rsidTr="00A26136">
        <w:trPr>
          <w:trHeight w:val="240"/>
        </w:trPr>
        <w:tc>
          <w:tcPr>
            <w:tcW w:w="1729" w:type="dxa"/>
          </w:tcPr>
          <w:p w14:paraId="164935C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F63242C" w14:textId="3875B26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848AB4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96F8239" w14:textId="1F53AE0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5E3C78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86F312D" w14:textId="77777777" w:rsidTr="00A26136">
        <w:trPr>
          <w:trHeight w:val="255"/>
        </w:trPr>
        <w:tc>
          <w:tcPr>
            <w:tcW w:w="1729" w:type="dxa"/>
          </w:tcPr>
          <w:p w14:paraId="511E303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88766BA" w14:textId="11A063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10BFD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D7CE708" w14:textId="46DF56A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BB7E2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8CC728E" w14:textId="77777777" w:rsidTr="00A26136">
        <w:trPr>
          <w:trHeight w:val="240"/>
        </w:trPr>
        <w:tc>
          <w:tcPr>
            <w:tcW w:w="1729" w:type="dxa"/>
          </w:tcPr>
          <w:p w14:paraId="51E3D96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BE5E37" w14:textId="0E2C3B1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4033D6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316023" w14:textId="4401CC3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741F7C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27CBB66" w14:textId="77777777" w:rsidTr="00A26136">
        <w:trPr>
          <w:trHeight w:val="255"/>
        </w:trPr>
        <w:tc>
          <w:tcPr>
            <w:tcW w:w="1729" w:type="dxa"/>
          </w:tcPr>
          <w:p w14:paraId="7FFD231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536776" w14:textId="2D17AAB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622A09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8B4E45A" w14:textId="5B56A5C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A8F2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4ED0542" w14:textId="77777777" w:rsidTr="00A26136">
        <w:trPr>
          <w:trHeight w:val="255"/>
        </w:trPr>
        <w:tc>
          <w:tcPr>
            <w:tcW w:w="1729" w:type="dxa"/>
          </w:tcPr>
          <w:p w14:paraId="3A044A4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62E2C92" w14:textId="2D37354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C090D8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470A1D4" w14:textId="19772D1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FFCEB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544AB41" w14:textId="77777777" w:rsidTr="00A26136">
        <w:trPr>
          <w:trHeight w:val="255"/>
        </w:trPr>
        <w:tc>
          <w:tcPr>
            <w:tcW w:w="1729" w:type="dxa"/>
          </w:tcPr>
          <w:p w14:paraId="674770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C653D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58AD5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A2DF93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0BE07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057443B" w14:textId="77777777" w:rsidTr="00A26136">
        <w:trPr>
          <w:trHeight w:val="255"/>
        </w:trPr>
        <w:tc>
          <w:tcPr>
            <w:tcW w:w="1729" w:type="dxa"/>
          </w:tcPr>
          <w:p w14:paraId="1118C0D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DA9E0B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92002E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C1B8F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86CC8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FCC5FB4" w14:textId="77777777" w:rsidTr="00A26136">
        <w:trPr>
          <w:trHeight w:val="255"/>
        </w:trPr>
        <w:tc>
          <w:tcPr>
            <w:tcW w:w="1729" w:type="dxa"/>
          </w:tcPr>
          <w:p w14:paraId="7B2F11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7BDEA4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BD297B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913181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C9088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00E9D93" w14:textId="77777777" w:rsidTr="00A26136">
        <w:trPr>
          <w:trHeight w:val="255"/>
        </w:trPr>
        <w:tc>
          <w:tcPr>
            <w:tcW w:w="1729" w:type="dxa"/>
          </w:tcPr>
          <w:p w14:paraId="39F6B4E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887C76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BF9BC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6BE34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9EA641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F42BAFF" w14:textId="77777777" w:rsidTr="00A26136">
        <w:trPr>
          <w:trHeight w:val="255"/>
        </w:trPr>
        <w:tc>
          <w:tcPr>
            <w:tcW w:w="1729" w:type="dxa"/>
          </w:tcPr>
          <w:p w14:paraId="7B90189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20B77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CE9ABF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B77BA1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29D7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FC2EC93" w14:textId="77777777" w:rsidTr="00A26136">
        <w:trPr>
          <w:trHeight w:val="255"/>
        </w:trPr>
        <w:tc>
          <w:tcPr>
            <w:tcW w:w="1729" w:type="dxa"/>
          </w:tcPr>
          <w:p w14:paraId="3F567E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44DF4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BBC4A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733C1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AD606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ACD13B" w14:textId="77777777" w:rsidTr="00A26136">
        <w:trPr>
          <w:trHeight w:val="255"/>
        </w:trPr>
        <w:tc>
          <w:tcPr>
            <w:tcW w:w="1729" w:type="dxa"/>
          </w:tcPr>
          <w:p w14:paraId="37F4D3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6289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502E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825A1D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BEFAE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489C8D0" w14:textId="77777777" w:rsidTr="00A26136">
        <w:trPr>
          <w:trHeight w:val="240"/>
        </w:trPr>
        <w:tc>
          <w:tcPr>
            <w:tcW w:w="1729" w:type="dxa"/>
          </w:tcPr>
          <w:p w14:paraId="7C13D84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3EF8D05" w14:textId="51A32D7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5F5F86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801BCB4" w14:textId="5259469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5B10E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0823266" w14:textId="77777777" w:rsidTr="00A26136">
        <w:trPr>
          <w:trHeight w:val="240"/>
        </w:trPr>
        <w:tc>
          <w:tcPr>
            <w:tcW w:w="7606" w:type="dxa"/>
            <w:gridSpan w:val="4"/>
            <w:shd w:val="clear" w:color="auto" w:fill="D0CECE" w:themeFill="background2" w:themeFillShade="E6"/>
          </w:tcPr>
          <w:p w14:paraId="1553FCFC" w14:textId="658742B9" w:rsidR="00A83412" w:rsidRPr="00ED617E" w:rsidRDefault="00A83412" w:rsidP="00ED617E">
            <w:pPr>
              <w:jc w:val="right"/>
              <w:rPr>
                <w:rFonts w:ascii="Arial" w:hAnsi="Arial" w:cs="Arial"/>
                <w:b/>
                <w:szCs w:val="28"/>
              </w:rPr>
            </w:pPr>
            <w:r w:rsidRPr="00ED617E">
              <w:rPr>
                <w:rFonts w:ascii="Arial" w:hAnsi="Arial" w:cs="Arial"/>
                <w:b/>
                <w:sz w:val="20"/>
                <w:szCs w:val="28"/>
              </w:rPr>
              <w:t>Total Amount (SGD):</w:t>
            </w:r>
          </w:p>
        </w:tc>
        <w:tc>
          <w:tcPr>
            <w:tcW w:w="2028" w:type="dxa"/>
            <w:shd w:val="clear" w:color="auto" w:fill="D0CECE" w:themeFill="background2" w:themeFillShade="E6"/>
          </w:tcPr>
          <w:p w14:paraId="521D138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</w:tbl>
    <w:p w14:paraId="6DCD7CD2" w14:textId="3FFD7FF9" w:rsidR="009F3263" w:rsidRDefault="009F3263" w:rsidP="00921FE2">
      <w:pPr>
        <w:jc w:val="both"/>
        <w:rPr>
          <w:rFonts w:ascii="Arial" w:eastAsia="Times New Roman" w:hAnsi="Arial" w:cs="Arial"/>
          <w:b/>
          <w:bCs/>
          <w:u w:val="single"/>
          <w:lang w:val="en-CA"/>
        </w:rPr>
      </w:pPr>
    </w:p>
    <w:p w14:paraId="7B233F0E" w14:textId="3E2972F2" w:rsidR="006855B4" w:rsidRDefault="006855B4" w:rsidP="00921FE2">
      <w:pPr>
        <w:jc w:val="both"/>
        <w:rPr>
          <w:rFonts w:ascii="Arial" w:eastAsia="Times New Roman" w:hAnsi="Arial" w:cs="Arial"/>
          <w:b/>
          <w:bCs/>
          <w:u w:val="single"/>
          <w:lang w:val="en-CA"/>
        </w:rPr>
      </w:pPr>
    </w:p>
    <w:p w14:paraId="682834AA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  <w:noProof/>
          <w:lang w:eastAsia="en-SG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3534DE" wp14:editId="5A3A367D">
                <wp:simplePos x="0" y="0"/>
                <wp:positionH relativeFrom="margin">
                  <wp:align>right</wp:align>
                </wp:positionH>
                <wp:positionV relativeFrom="paragraph">
                  <wp:posOffset>5496</wp:posOffset>
                </wp:positionV>
                <wp:extent cx="1634490" cy="788670"/>
                <wp:effectExtent l="0" t="0" r="381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80B47F" w14:textId="77777777" w:rsidR="006855B4" w:rsidRPr="007B483B" w:rsidRDefault="006855B4" w:rsidP="006855B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7B483B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 xml:space="preserve">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2b</w:t>
                            </w:r>
                          </w:p>
                          <w:p w14:paraId="2B995E1B" w14:textId="77777777" w:rsidR="006855B4" w:rsidRPr="002D43BA" w:rsidRDefault="006855B4" w:rsidP="006855B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534D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77.5pt;margin-top:.45pt;width:128.7pt;height:62.1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" stroked="f">
                <v:textbox>
                  <w:txbxContent>
                    <w:p w14:paraId="7380B47F" w14:textId="77777777" w:rsidR="006855B4" w:rsidRPr="007B483B" w:rsidRDefault="006855B4" w:rsidP="006855B4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7B483B">
                        <w:rPr>
                          <w:rFonts w:ascii="Arial" w:hAnsi="Arial" w:cs="Arial"/>
                          <w:b/>
                          <w:sz w:val="28"/>
                        </w:rPr>
                        <w:t xml:space="preserve">FORM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2b</w:t>
                      </w:r>
                    </w:p>
                    <w:p w14:paraId="2B995E1B" w14:textId="77777777" w:rsidR="006855B4" w:rsidRPr="002D43BA" w:rsidRDefault="006855B4" w:rsidP="006855B4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C4783">
        <w:rPr>
          <w:rFonts w:ascii="Arial" w:eastAsia="Calibri" w:hAnsi="Arial" w:cs="Arial"/>
        </w:rPr>
        <w:t xml:space="preserve">                                                        </w:t>
      </w:r>
    </w:p>
    <w:p w14:paraId="69793AD1" w14:textId="77777777" w:rsidR="006855B4" w:rsidRPr="005C4783" w:rsidRDefault="006855B4" w:rsidP="006855B4">
      <w:pPr>
        <w:jc w:val="center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                                            </w:t>
      </w:r>
    </w:p>
    <w:p w14:paraId="6AD254B1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2207F24E" w14:textId="77777777" w:rsidR="006855B4" w:rsidRDefault="006855B4" w:rsidP="006855B4">
      <w:pPr>
        <w:keepNext/>
        <w:spacing w:after="0" w:line="240" w:lineRule="auto"/>
        <w:ind w:left="2268" w:firstLine="1134"/>
        <w:outlineLvl w:val="0"/>
        <w:rPr>
          <w:rFonts w:ascii="Arial" w:eastAsia="Times New Roman" w:hAnsi="Arial" w:cs="Arial"/>
          <w:b/>
          <w:bCs/>
          <w:lang w:val="en-CA"/>
        </w:rPr>
      </w:pPr>
      <w:r>
        <w:rPr>
          <w:rFonts w:ascii="Arial" w:eastAsia="Times New Roman" w:hAnsi="Arial" w:cs="Arial"/>
          <w:b/>
          <w:bCs/>
          <w:lang w:val="en-CA"/>
        </w:rPr>
        <w:t>CONFIRMATION</w:t>
      </w:r>
      <w:r w:rsidRPr="005C4783">
        <w:rPr>
          <w:rFonts w:ascii="Arial" w:eastAsia="Times New Roman" w:hAnsi="Arial" w:cs="Arial"/>
          <w:b/>
          <w:bCs/>
          <w:lang w:val="en-CA"/>
        </w:rPr>
        <w:t xml:space="preserve"> </w:t>
      </w:r>
      <w:r>
        <w:rPr>
          <w:rFonts w:ascii="Arial" w:eastAsia="Times New Roman" w:hAnsi="Arial" w:cs="Arial"/>
          <w:b/>
          <w:bCs/>
          <w:lang w:val="en-CA"/>
        </w:rPr>
        <w:t xml:space="preserve">BY SOLICITOR/SINGAPORE LAW </w:t>
      </w:r>
      <w:r w:rsidRPr="005C4783">
        <w:rPr>
          <w:rFonts w:ascii="Arial" w:eastAsia="Times New Roman" w:hAnsi="Arial" w:cs="Arial"/>
          <w:b/>
          <w:bCs/>
          <w:lang w:val="en-CA"/>
        </w:rPr>
        <w:t>PRACTICE</w:t>
      </w:r>
    </w:p>
    <w:p w14:paraId="25E7524F" w14:textId="77777777" w:rsidR="006855B4" w:rsidRPr="005C4783" w:rsidRDefault="006855B4" w:rsidP="006855B4">
      <w:pPr>
        <w:keepNext/>
        <w:spacing w:after="0" w:line="240" w:lineRule="auto"/>
        <w:ind w:left="2268" w:firstLine="1134"/>
        <w:outlineLvl w:val="0"/>
        <w:rPr>
          <w:rFonts w:ascii="Arial" w:eastAsia="Times New Roman" w:hAnsi="Arial" w:cs="Arial"/>
          <w:b/>
          <w:bCs/>
          <w:lang w:val="en-CA"/>
        </w:rPr>
      </w:pPr>
    </w:p>
    <w:p w14:paraId="364D6E7A" w14:textId="77777777" w:rsidR="006855B4" w:rsidRPr="005C4783" w:rsidRDefault="006855B4" w:rsidP="006855B4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(SMALL AMOUNTS)</w:t>
      </w:r>
    </w:p>
    <w:p w14:paraId="539406A0" w14:textId="77777777" w:rsidR="006855B4" w:rsidRPr="005C4783" w:rsidRDefault="006855B4" w:rsidP="006855B4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70CF0CD3" w14:textId="77777777" w:rsidR="006855B4" w:rsidRPr="005C4783" w:rsidRDefault="006855B4" w:rsidP="006855B4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(Form </w:t>
      </w:r>
      <w:r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2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b to be completed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u w:val="single"/>
          <w:lang w:val="en-CA"/>
        </w:rPr>
        <w:t>only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by a </w:t>
      </w:r>
      <w:r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sole proprietor,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partner or director of a Singapore law practice</w:t>
      </w:r>
      <w:r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for payment of sums not exceeding $200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)</w:t>
      </w:r>
    </w:p>
    <w:p w14:paraId="522BFFA6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7CFB6D06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54928AB2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I, [Name of </w:t>
      </w:r>
      <w:r>
        <w:rPr>
          <w:rFonts w:ascii="Arial" w:eastAsia="Calibri" w:hAnsi="Arial" w:cs="Arial"/>
        </w:rPr>
        <w:t>Sole Proprietor/Partner/Director</w:t>
      </w:r>
      <w:r w:rsidRPr="005C4783">
        <w:rPr>
          <w:rFonts w:ascii="Arial" w:eastAsia="Calibri" w:hAnsi="Arial" w:cs="Arial"/>
        </w:rPr>
        <w:t xml:space="preserve">], sign this </w:t>
      </w:r>
      <w:r>
        <w:rPr>
          <w:rFonts w:ascii="Arial" w:eastAsia="Calibri" w:hAnsi="Arial" w:cs="Arial"/>
        </w:rPr>
        <w:t xml:space="preserve">confirmation </w:t>
      </w:r>
      <w:r w:rsidRPr="005C4783">
        <w:rPr>
          <w:rFonts w:ascii="Arial" w:eastAsia="Calibri" w:hAnsi="Arial" w:cs="Arial"/>
        </w:rPr>
        <w:t>on behalf of:</w:t>
      </w:r>
    </w:p>
    <w:p w14:paraId="14DFB0E6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Name of Singapore Law Practice]</w:t>
      </w:r>
    </w:p>
    <w:p w14:paraId="6492200C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Address/Place of Business]</w:t>
      </w:r>
    </w:p>
    <w:p w14:paraId="54E46AEA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Contact Number]</w:t>
      </w:r>
    </w:p>
    <w:p w14:paraId="59E664D4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Fax Number]</w:t>
      </w:r>
    </w:p>
    <w:p w14:paraId="76B70057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6594F5F3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1EAC5E4B" w14:textId="77777777" w:rsidR="006855B4" w:rsidRPr="005C4783" w:rsidRDefault="006855B4" w:rsidP="006855B4">
      <w:pPr>
        <w:spacing w:line="360" w:lineRule="auto"/>
        <w:jc w:val="both"/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I hereby </w:t>
      </w:r>
      <w:r>
        <w:rPr>
          <w:rFonts w:ascii="Arial" w:eastAsia="Calibri" w:hAnsi="Arial" w:cs="Arial"/>
        </w:rPr>
        <w:t>confirm</w:t>
      </w:r>
      <w:r w:rsidRPr="005C4783">
        <w:rPr>
          <w:rFonts w:ascii="Arial" w:eastAsia="Calibri" w:hAnsi="Arial" w:cs="Arial"/>
        </w:rPr>
        <w:t xml:space="preserve"> that </w:t>
      </w:r>
      <w:r>
        <w:rPr>
          <w:rFonts w:ascii="Arial" w:eastAsia="Calibri" w:hAnsi="Arial" w:cs="Arial"/>
        </w:rPr>
        <w:t xml:space="preserve">I have made </w:t>
      </w:r>
      <w:r w:rsidRPr="005C4783">
        <w:rPr>
          <w:rFonts w:ascii="Arial" w:eastAsia="Calibri" w:hAnsi="Arial" w:cs="Arial"/>
        </w:rPr>
        <w:t xml:space="preserve">reasonable effort to </w:t>
      </w:r>
      <w:r>
        <w:rPr>
          <w:rFonts w:ascii="Arial" w:eastAsia="Calibri" w:hAnsi="Arial" w:cs="Arial"/>
        </w:rPr>
        <w:t>pay</w:t>
      </w:r>
      <w:r w:rsidRPr="005C4783">
        <w:rPr>
          <w:rFonts w:ascii="Arial" w:eastAsia="Calibri" w:hAnsi="Arial" w:cs="Arial"/>
        </w:rPr>
        <w:t xml:space="preserve"> the sum(s) </w:t>
      </w:r>
      <w:r>
        <w:rPr>
          <w:rFonts w:ascii="Arial" w:eastAsia="Calibri" w:hAnsi="Arial" w:cs="Arial"/>
        </w:rPr>
        <w:t xml:space="preserve">of [insert amount of unclaimed client money in SGD] </w:t>
      </w:r>
      <w:r w:rsidRPr="005C4783">
        <w:rPr>
          <w:rFonts w:ascii="Arial" w:eastAsia="Calibri" w:hAnsi="Arial" w:cs="Arial"/>
        </w:rPr>
        <w:t xml:space="preserve">to </w:t>
      </w:r>
      <w:r>
        <w:rPr>
          <w:rFonts w:ascii="Arial" w:eastAsia="Calibri" w:hAnsi="Arial" w:cs="Arial"/>
        </w:rPr>
        <w:t xml:space="preserve">every client entitled to the money, </w:t>
      </w:r>
      <w:r w:rsidRPr="005C4783">
        <w:rPr>
          <w:rFonts w:ascii="Arial" w:eastAsia="Calibri" w:hAnsi="Arial" w:cs="Arial"/>
        </w:rPr>
        <w:t xml:space="preserve">in respect of the matter(s) or transaction(s) as set out in </w:t>
      </w:r>
      <w:r>
        <w:rPr>
          <w:rFonts w:ascii="Arial" w:eastAsia="Calibri" w:hAnsi="Arial" w:cs="Arial"/>
        </w:rPr>
        <w:t xml:space="preserve">Form 1 or </w:t>
      </w:r>
      <w:r w:rsidRPr="005C4783">
        <w:rPr>
          <w:rFonts w:ascii="Arial" w:eastAsia="Calibri" w:hAnsi="Arial" w:cs="Arial"/>
        </w:rPr>
        <w:t xml:space="preserve">Table </w:t>
      </w:r>
      <w:r>
        <w:rPr>
          <w:rFonts w:ascii="Arial" w:eastAsia="Calibri" w:hAnsi="Arial" w:cs="Arial"/>
        </w:rPr>
        <w:t>1a to Form 1</w:t>
      </w:r>
      <w:r w:rsidRPr="005C4783">
        <w:rPr>
          <w:rFonts w:ascii="Arial" w:eastAsia="Calibri" w:hAnsi="Arial" w:cs="Arial"/>
        </w:rPr>
        <w:t xml:space="preserve">.  </w:t>
      </w:r>
    </w:p>
    <w:p w14:paraId="55AA361E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7DEAF2B0" w14:textId="77777777" w:rsidR="006855B4" w:rsidRPr="005C4783" w:rsidRDefault="006855B4" w:rsidP="006855B4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Signature of </w:t>
      </w:r>
      <w:r>
        <w:rPr>
          <w:rFonts w:ascii="Arial" w:eastAsia="Calibri" w:hAnsi="Arial" w:cs="Arial"/>
        </w:rPr>
        <w:t>Sole Proprietor/Partner/Director</w:t>
      </w:r>
      <w:r w:rsidRPr="005C4783">
        <w:rPr>
          <w:rFonts w:ascii="Arial" w:eastAsia="Calibri" w:hAnsi="Arial" w:cs="Arial"/>
        </w:rPr>
        <w:t>:</w:t>
      </w:r>
      <w:r>
        <w:rPr>
          <w:rFonts w:ascii="Arial" w:eastAsia="Calibri" w:hAnsi="Arial" w:cs="Arial"/>
        </w:rPr>
        <w:t xml:space="preserve"> </w:t>
      </w:r>
      <w:r w:rsidRPr="005C4783">
        <w:rPr>
          <w:rFonts w:ascii="Arial" w:eastAsia="Calibri" w:hAnsi="Arial" w:cs="Arial"/>
        </w:rPr>
        <w:t>_____________________________________</w:t>
      </w:r>
    </w:p>
    <w:p w14:paraId="396D4951" w14:textId="77777777" w:rsidR="006855B4" w:rsidRPr="005C4783" w:rsidRDefault="006855B4" w:rsidP="006855B4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ate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 w:rsidRPr="005C4783">
        <w:rPr>
          <w:rFonts w:ascii="Arial" w:eastAsia="Calibri" w:hAnsi="Arial" w:cs="Arial"/>
        </w:rPr>
        <w:tab/>
      </w:r>
      <w:r w:rsidRPr="005C4783">
        <w:rPr>
          <w:rFonts w:ascii="Arial" w:eastAsia="Calibri" w:hAnsi="Arial" w:cs="Arial"/>
        </w:rPr>
        <w:tab/>
        <w:t>:</w:t>
      </w:r>
      <w:r>
        <w:rPr>
          <w:rFonts w:ascii="Arial" w:eastAsia="Calibri" w:hAnsi="Arial" w:cs="Arial"/>
        </w:rPr>
        <w:t xml:space="preserve"> </w:t>
      </w:r>
      <w:r w:rsidRPr="005C4783">
        <w:rPr>
          <w:rFonts w:ascii="Arial" w:eastAsia="Calibri" w:hAnsi="Arial" w:cs="Arial"/>
        </w:rPr>
        <w:t>_____________________________________</w:t>
      </w:r>
    </w:p>
    <w:p w14:paraId="30A27A2C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6435CA57" w14:textId="77777777" w:rsidR="006855B4" w:rsidRPr="005C4783" w:rsidRDefault="006855B4" w:rsidP="006855B4">
      <w:pPr>
        <w:rPr>
          <w:rFonts w:ascii="Arial" w:eastAsia="Calibri" w:hAnsi="Arial" w:cs="Arial"/>
        </w:rPr>
      </w:pPr>
    </w:p>
    <w:p w14:paraId="7EA05C12" w14:textId="77777777" w:rsidR="006855B4" w:rsidRDefault="006855B4" w:rsidP="006855B4">
      <w:pPr>
        <w:jc w:val="center"/>
        <w:rPr>
          <w:rFonts w:ascii="Arial" w:eastAsia="Calibri" w:hAnsi="Arial" w:cs="Arial"/>
        </w:rPr>
      </w:pPr>
    </w:p>
    <w:p w14:paraId="68F91107" w14:textId="77777777" w:rsidR="006855B4" w:rsidRDefault="006855B4" w:rsidP="006855B4">
      <w:pPr>
        <w:jc w:val="center"/>
        <w:rPr>
          <w:rFonts w:ascii="Arial" w:eastAsia="Calibri" w:hAnsi="Arial" w:cs="Arial"/>
        </w:rPr>
      </w:pPr>
    </w:p>
    <w:p w14:paraId="360F285D" w14:textId="77777777" w:rsidR="006855B4" w:rsidRPr="005C4783" w:rsidRDefault="006855B4" w:rsidP="006855B4">
      <w:pPr>
        <w:jc w:val="center"/>
        <w:rPr>
          <w:rFonts w:ascii="Arial" w:eastAsia="Calibri" w:hAnsi="Arial" w:cs="Arial"/>
        </w:rPr>
      </w:pPr>
    </w:p>
    <w:p w14:paraId="7E8C440F" w14:textId="77777777" w:rsidR="006855B4" w:rsidRDefault="006855B4" w:rsidP="006855B4">
      <w:pPr>
        <w:rPr>
          <w:rFonts w:ascii="Arial" w:eastAsia="Calibri" w:hAnsi="Arial" w:cs="Arial"/>
        </w:rPr>
      </w:pPr>
      <w:bookmarkStart w:id="0" w:name="_GoBack"/>
      <w:bookmarkEnd w:id="0"/>
    </w:p>
    <w:sectPr w:rsidR="006855B4" w:rsidSect="009F406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10903" w14:textId="77777777" w:rsidR="00A60473" w:rsidRDefault="00A60473" w:rsidP="009273EE">
      <w:pPr>
        <w:spacing w:after="0" w:line="240" w:lineRule="auto"/>
      </w:pPr>
      <w:r>
        <w:separator/>
      </w:r>
    </w:p>
  </w:endnote>
  <w:endnote w:type="continuationSeparator" w:id="0">
    <w:p w14:paraId="69FAF441" w14:textId="77777777" w:rsidR="00A60473" w:rsidRDefault="00A60473" w:rsidP="009273EE">
      <w:pPr>
        <w:spacing w:after="0" w:line="240" w:lineRule="auto"/>
      </w:pPr>
      <w:r>
        <w:continuationSeparator/>
      </w:r>
    </w:p>
  </w:endnote>
  <w:endnote w:type="continuationNotice" w:id="1">
    <w:p w14:paraId="563813CF" w14:textId="77777777" w:rsidR="00A60473" w:rsidRDefault="00A604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88402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048E65" w14:textId="792C3A2A" w:rsidR="0063614B" w:rsidRPr="009273EE" w:rsidRDefault="0063614B">
        <w:pPr>
          <w:pStyle w:val="Footer"/>
          <w:jc w:val="center"/>
          <w:rPr>
            <w:rFonts w:ascii="Times New Roman" w:hAnsi="Times New Roman" w:cs="Times New Roman"/>
          </w:rPr>
        </w:pPr>
        <w:r w:rsidRPr="009273EE">
          <w:rPr>
            <w:rFonts w:ascii="Times New Roman" w:hAnsi="Times New Roman" w:cs="Times New Roman"/>
          </w:rPr>
          <w:fldChar w:fldCharType="begin"/>
        </w:r>
        <w:r w:rsidRPr="009273EE">
          <w:rPr>
            <w:rFonts w:ascii="Times New Roman" w:hAnsi="Times New Roman" w:cs="Times New Roman"/>
          </w:rPr>
          <w:instrText xml:space="preserve"> PAGE   \* MERGEFORMAT </w:instrText>
        </w:r>
        <w:r w:rsidRPr="009273EE">
          <w:rPr>
            <w:rFonts w:ascii="Times New Roman" w:hAnsi="Times New Roman" w:cs="Times New Roman"/>
          </w:rPr>
          <w:fldChar w:fldCharType="separate"/>
        </w:r>
        <w:r w:rsidR="006855B4">
          <w:rPr>
            <w:rFonts w:ascii="Times New Roman" w:hAnsi="Times New Roman" w:cs="Times New Roman"/>
            <w:noProof/>
          </w:rPr>
          <w:t>1</w:t>
        </w:r>
        <w:r w:rsidRPr="009273E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3D7ADE1" w14:textId="77777777" w:rsidR="0063614B" w:rsidRDefault="00636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DDD48" w14:textId="77777777" w:rsidR="00A60473" w:rsidRDefault="00A60473" w:rsidP="009273EE">
      <w:pPr>
        <w:spacing w:after="0" w:line="240" w:lineRule="auto"/>
      </w:pPr>
      <w:r>
        <w:separator/>
      </w:r>
    </w:p>
  </w:footnote>
  <w:footnote w:type="continuationSeparator" w:id="0">
    <w:p w14:paraId="52551D83" w14:textId="77777777" w:rsidR="00A60473" w:rsidRDefault="00A60473" w:rsidP="009273EE">
      <w:pPr>
        <w:spacing w:after="0" w:line="240" w:lineRule="auto"/>
      </w:pPr>
      <w:r>
        <w:continuationSeparator/>
      </w:r>
    </w:p>
  </w:footnote>
  <w:footnote w:type="continuationNotice" w:id="1">
    <w:p w14:paraId="650A1169" w14:textId="77777777" w:rsidR="00A60473" w:rsidRDefault="00A604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7AB68" w14:textId="023FB773" w:rsidR="0063614B" w:rsidRPr="00950D4A" w:rsidRDefault="0063614B" w:rsidP="00015A89">
    <w:pPr>
      <w:pStyle w:val="Header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1EDE"/>
    <w:multiLevelType w:val="multilevel"/>
    <w:tmpl w:val="B426A2F2"/>
    <w:lvl w:ilvl="0">
      <w:start w:val="1"/>
      <w:numFmt w:val="decimal"/>
      <w:lvlText w:val="%1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="Arial" w:eastAsiaTheme="minorHAnsi" w:hAnsi="Arial" w:cs="Arial"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eastAsiaTheme="minorHAnsi" w:cs="Arial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Theme="minorHAnsi" w:cs="Arial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eastAsiaTheme="minorHAnsi" w:cs="Arial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eastAsiaTheme="minorHAnsi" w:cs="Arial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eastAsiaTheme="minorHAnsi" w:cs="Arial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eastAsiaTheme="minorHAnsi" w:cs="Arial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eastAsiaTheme="minorHAnsi" w:cs="Arial" w:hint="default"/>
        <w:b w:val="0"/>
      </w:rPr>
    </w:lvl>
  </w:abstractNum>
  <w:abstractNum w:abstractNumId="1" w15:restartNumberingAfterBreak="0">
    <w:nsid w:val="01D45EE7"/>
    <w:multiLevelType w:val="hybridMultilevel"/>
    <w:tmpl w:val="791A540C"/>
    <w:lvl w:ilvl="0" w:tplc="3C3E73AE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269E9"/>
    <w:multiLevelType w:val="hybridMultilevel"/>
    <w:tmpl w:val="0F0EE5F4"/>
    <w:lvl w:ilvl="0" w:tplc="C37C0F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3388C"/>
    <w:multiLevelType w:val="hybridMultilevel"/>
    <w:tmpl w:val="EB8AB12A"/>
    <w:lvl w:ilvl="0" w:tplc="8E6EA0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FD2326A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19589D4C">
      <w:start w:val="7"/>
      <w:numFmt w:val="decimal"/>
      <w:lvlText w:val="%3"/>
      <w:lvlJc w:val="left"/>
      <w:pPr>
        <w:ind w:left="2700" w:hanging="360"/>
      </w:pPr>
      <w:rPr>
        <w:rFonts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932D08"/>
    <w:multiLevelType w:val="hybridMultilevel"/>
    <w:tmpl w:val="4F641D9C"/>
    <w:lvl w:ilvl="0" w:tplc="64CEA8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183C0E"/>
    <w:multiLevelType w:val="hybridMultilevel"/>
    <w:tmpl w:val="EC1A3A80"/>
    <w:lvl w:ilvl="0" w:tplc="28580BAA">
      <w:start w:val="6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B41E4B"/>
    <w:multiLevelType w:val="hybridMultilevel"/>
    <w:tmpl w:val="72467CB4"/>
    <w:lvl w:ilvl="0" w:tplc="BE2E63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649DC"/>
    <w:multiLevelType w:val="hybridMultilevel"/>
    <w:tmpl w:val="1DE0917E"/>
    <w:lvl w:ilvl="0" w:tplc="5E3E07E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A645F1B"/>
    <w:multiLevelType w:val="hybridMultilevel"/>
    <w:tmpl w:val="B0B0E0DE"/>
    <w:lvl w:ilvl="0" w:tplc="FBF47ED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D80BAD"/>
    <w:multiLevelType w:val="hybridMultilevel"/>
    <w:tmpl w:val="18E8ECEC"/>
    <w:lvl w:ilvl="0" w:tplc="C0027CEE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E336824"/>
    <w:multiLevelType w:val="hybridMultilevel"/>
    <w:tmpl w:val="D8EA27F6"/>
    <w:lvl w:ilvl="0" w:tplc="46EC24C4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3B6D1F"/>
    <w:multiLevelType w:val="hybridMultilevel"/>
    <w:tmpl w:val="389ADB28"/>
    <w:lvl w:ilvl="0" w:tplc="D1BA48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455D6"/>
    <w:multiLevelType w:val="hybridMultilevel"/>
    <w:tmpl w:val="93AA640C"/>
    <w:lvl w:ilvl="0" w:tplc="5F9AFBD8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C08072C0">
      <w:start w:val="1"/>
      <w:numFmt w:val="lowerRoman"/>
      <w:lvlText w:val="(%2)"/>
      <w:lvlJc w:val="left"/>
      <w:pPr>
        <w:ind w:left="1800" w:hanging="360"/>
      </w:pPr>
      <w:rPr>
        <w:rFonts w:ascii="Arial" w:eastAsiaTheme="minorHAnsi" w:hAnsi="Arial" w:cs="Arial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4A23FB7"/>
    <w:multiLevelType w:val="hybridMultilevel"/>
    <w:tmpl w:val="496E683E"/>
    <w:lvl w:ilvl="0" w:tplc="A4747F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126317"/>
    <w:multiLevelType w:val="multilevel"/>
    <w:tmpl w:val="55A864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8925AF"/>
    <w:multiLevelType w:val="hybridMultilevel"/>
    <w:tmpl w:val="E52423EE"/>
    <w:lvl w:ilvl="0" w:tplc="841002C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83E45EF"/>
    <w:multiLevelType w:val="hybridMultilevel"/>
    <w:tmpl w:val="1062C150"/>
    <w:lvl w:ilvl="0" w:tplc="C5E222A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7276CD"/>
    <w:multiLevelType w:val="hybridMultilevel"/>
    <w:tmpl w:val="DDF6A166"/>
    <w:lvl w:ilvl="0" w:tplc="374831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B63202"/>
    <w:multiLevelType w:val="hybridMultilevel"/>
    <w:tmpl w:val="EFAE8BB6"/>
    <w:lvl w:ilvl="0" w:tplc="6120A68E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D7723E"/>
    <w:multiLevelType w:val="hybridMultilevel"/>
    <w:tmpl w:val="7C44CE6A"/>
    <w:lvl w:ilvl="0" w:tplc="C0A8820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B75EEB"/>
    <w:multiLevelType w:val="hybridMultilevel"/>
    <w:tmpl w:val="B82AD2B6"/>
    <w:lvl w:ilvl="0" w:tplc="16C4D09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1C05339D"/>
    <w:multiLevelType w:val="hybridMultilevel"/>
    <w:tmpl w:val="1C0A2B30"/>
    <w:lvl w:ilvl="0" w:tplc="F2AE84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651FE"/>
    <w:multiLevelType w:val="hybridMultilevel"/>
    <w:tmpl w:val="8F4851B6"/>
    <w:lvl w:ilvl="0" w:tplc="1B7CBC90">
      <w:start w:val="1"/>
      <w:numFmt w:val="lowerLetter"/>
      <w:lvlText w:val="(%1)"/>
      <w:lvlJc w:val="left"/>
      <w:pPr>
        <w:ind w:left="927" w:hanging="360"/>
      </w:pPr>
      <w:rPr>
        <w:rFonts w:ascii="Arial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D1B48"/>
    <w:multiLevelType w:val="hybridMultilevel"/>
    <w:tmpl w:val="80A26CA2"/>
    <w:lvl w:ilvl="0" w:tplc="FDD0A78A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7518C0"/>
    <w:multiLevelType w:val="hybridMultilevel"/>
    <w:tmpl w:val="DFCE9AAE"/>
    <w:lvl w:ilvl="0" w:tplc="263E64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DC6332"/>
    <w:multiLevelType w:val="hybridMultilevel"/>
    <w:tmpl w:val="9B4C509A"/>
    <w:lvl w:ilvl="0" w:tplc="2E12E4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3FF1776"/>
    <w:multiLevelType w:val="multilevel"/>
    <w:tmpl w:val="4F7820F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24B44330"/>
    <w:multiLevelType w:val="hybridMultilevel"/>
    <w:tmpl w:val="925660BE"/>
    <w:lvl w:ilvl="0" w:tplc="B150CCC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29561566"/>
    <w:multiLevelType w:val="hybridMultilevel"/>
    <w:tmpl w:val="6F5A3650"/>
    <w:lvl w:ilvl="0" w:tplc="48149A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9601EF"/>
    <w:multiLevelType w:val="hybridMultilevel"/>
    <w:tmpl w:val="69D0AAFE"/>
    <w:lvl w:ilvl="0" w:tplc="7F4E634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2A9605E1"/>
    <w:multiLevelType w:val="hybridMultilevel"/>
    <w:tmpl w:val="F2EE4DC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481529"/>
    <w:multiLevelType w:val="multilevel"/>
    <w:tmpl w:val="B0009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2B58048B"/>
    <w:multiLevelType w:val="hybridMultilevel"/>
    <w:tmpl w:val="6C68538A"/>
    <w:lvl w:ilvl="0" w:tplc="911A1430">
      <w:start w:val="1"/>
      <w:numFmt w:val="lowerRoman"/>
      <w:lvlText w:val="(%1)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B9E1358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036BBE"/>
    <w:multiLevelType w:val="hybridMultilevel"/>
    <w:tmpl w:val="39D2BA5C"/>
    <w:lvl w:ilvl="0" w:tplc="643A876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331C71DD"/>
    <w:multiLevelType w:val="hybridMultilevel"/>
    <w:tmpl w:val="8B281102"/>
    <w:lvl w:ilvl="0" w:tplc="2A74FC4C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84E4081"/>
    <w:multiLevelType w:val="hybridMultilevel"/>
    <w:tmpl w:val="603EBD00"/>
    <w:lvl w:ilvl="0" w:tplc="115C67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8AE3717"/>
    <w:multiLevelType w:val="hybridMultilevel"/>
    <w:tmpl w:val="2196D35E"/>
    <w:lvl w:ilvl="0" w:tplc="3C9CA7D4">
      <w:start w:val="1"/>
      <w:numFmt w:val="lowerLetter"/>
      <w:lvlText w:val="%1."/>
      <w:lvlJc w:val="left"/>
      <w:pPr>
        <w:ind w:left="1069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3AF21743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C221774"/>
    <w:multiLevelType w:val="hybridMultilevel"/>
    <w:tmpl w:val="64442014"/>
    <w:lvl w:ilvl="0" w:tplc="CAE660D0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3F0B55BB"/>
    <w:multiLevelType w:val="hybridMultilevel"/>
    <w:tmpl w:val="58CE3DE0"/>
    <w:lvl w:ilvl="0" w:tplc="EE82B5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ED5F80"/>
    <w:multiLevelType w:val="hybridMultilevel"/>
    <w:tmpl w:val="0E481C52"/>
    <w:lvl w:ilvl="0" w:tplc="0FD2326A">
      <w:start w:val="1"/>
      <w:numFmt w:val="lowerLetter"/>
      <w:lvlText w:val="%1."/>
      <w:lvlJc w:val="left"/>
      <w:pPr>
        <w:ind w:left="180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4F730E"/>
    <w:multiLevelType w:val="hybridMultilevel"/>
    <w:tmpl w:val="243C7980"/>
    <w:lvl w:ilvl="0" w:tplc="67F219E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EA6081A"/>
    <w:multiLevelType w:val="multilevel"/>
    <w:tmpl w:val="F1F83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43830DD"/>
    <w:multiLevelType w:val="multilevel"/>
    <w:tmpl w:val="9FA4DC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52B20CC"/>
    <w:multiLevelType w:val="hybridMultilevel"/>
    <w:tmpl w:val="1F0689A6"/>
    <w:lvl w:ilvl="0" w:tplc="14A8B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F364BF"/>
    <w:multiLevelType w:val="hybridMultilevel"/>
    <w:tmpl w:val="B240DD64"/>
    <w:lvl w:ilvl="0" w:tplc="7AC673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644231"/>
    <w:multiLevelType w:val="hybridMultilevel"/>
    <w:tmpl w:val="763693A8"/>
    <w:lvl w:ilvl="0" w:tplc="4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75558A"/>
    <w:multiLevelType w:val="hybridMultilevel"/>
    <w:tmpl w:val="08AE807C"/>
    <w:lvl w:ilvl="0" w:tplc="298ADE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4F7234"/>
    <w:multiLevelType w:val="multilevel"/>
    <w:tmpl w:val="00D66C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B142BD3"/>
    <w:multiLevelType w:val="hybridMultilevel"/>
    <w:tmpl w:val="1F4A9AD0"/>
    <w:lvl w:ilvl="0" w:tplc="7436C19E">
      <w:start w:val="5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70599F"/>
    <w:multiLevelType w:val="hybridMultilevel"/>
    <w:tmpl w:val="763C3B8C"/>
    <w:lvl w:ilvl="0" w:tplc="D0700AC8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94418A"/>
    <w:multiLevelType w:val="hybridMultilevel"/>
    <w:tmpl w:val="9DB476FE"/>
    <w:lvl w:ilvl="0" w:tplc="F554416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6DD5581B"/>
    <w:multiLevelType w:val="hybridMultilevel"/>
    <w:tmpl w:val="9A540DC2"/>
    <w:lvl w:ilvl="0" w:tplc="B62070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6E615B82"/>
    <w:multiLevelType w:val="hybridMultilevel"/>
    <w:tmpl w:val="BE5A2A6A"/>
    <w:lvl w:ilvl="0" w:tplc="C406930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EE5A1C"/>
    <w:multiLevelType w:val="hybridMultilevel"/>
    <w:tmpl w:val="A9128660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1547D0"/>
    <w:multiLevelType w:val="multilevel"/>
    <w:tmpl w:val="23FE3186"/>
    <w:lvl w:ilvl="0">
      <w:start w:val="1"/>
      <w:numFmt w:val="upperRoman"/>
      <w:lvlText w:val="(%1)"/>
      <w:lvlJc w:val="left"/>
      <w:pPr>
        <w:ind w:left="1800" w:hanging="360"/>
      </w:pPr>
      <w:rPr>
        <w:rFonts w:ascii="Arial" w:eastAsiaTheme="minorHAnsi" w:hAnsi="Arial" w:cs="Arial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76706FC5"/>
    <w:multiLevelType w:val="hybridMultilevel"/>
    <w:tmpl w:val="F99447F0"/>
    <w:lvl w:ilvl="0" w:tplc="D108B08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6A679F"/>
    <w:multiLevelType w:val="hybridMultilevel"/>
    <w:tmpl w:val="841CA56A"/>
    <w:lvl w:ilvl="0" w:tplc="BE86B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D14C2E"/>
    <w:multiLevelType w:val="hybridMultilevel"/>
    <w:tmpl w:val="E804830E"/>
    <w:lvl w:ilvl="0" w:tplc="8D78C41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B4B3DF3"/>
    <w:multiLevelType w:val="hybridMultilevel"/>
    <w:tmpl w:val="26E8FC8E"/>
    <w:lvl w:ilvl="0" w:tplc="465A7EA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7460FB"/>
    <w:multiLevelType w:val="multilevel"/>
    <w:tmpl w:val="81ECDE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2" w15:restartNumberingAfterBreak="0">
    <w:nsid w:val="7E222106"/>
    <w:multiLevelType w:val="hybridMultilevel"/>
    <w:tmpl w:val="BD6A0DCA"/>
    <w:lvl w:ilvl="0" w:tplc="8B2A4C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2"/>
  </w:num>
  <w:num w:numId="3">
    <w:abstractNumId w:val="45"/>
  </w:num>
  <w:num w:numId="4">
    <w:abstractNumId w:val="3"/>
  </w:num>
  <w:num w:numId="5">
    <w:abstractNumId w:val="20"/>
  </w:num>
  <w:num w:numId="6">
    <w:abstractNumId w:val="0"/>
  </w:num>
  <w:num w:numId="7">
    <w:abstractNumId w:val="13"/>
  </w:num>
  <w:num w:numId="8">
    <w:abstractNumId w:val="48"/>
  </w:num>
  <w:num w:numId="9">
    <w:abstractNumId w:val="59"/>
  </w:num>
  <w:num w:numId="10">
    <w:abstractNumId w:val="32"/>
  </w:num>
  <w:num w:numId="11">
    <w:abstractNumId w:val="5"/>
  </w:num>
  <w:num w:numId="12">
    <w:abstractNumId w:val="40"/>
  </w:num>
  <w:num w:numId="13">
    <w:abstractNumId w:val="27"/>
  </w:num>
  <w:num w:numId="14">
    <w:abstractNumId w:val="2"/>
  </w:num>
  <w:num w:numId="15">
    <w:abstractNumId w:val="55"/>
  </w:num>
  <w:num w:numId="16">
    <w:abstractNumId w:val="1"/>
  </w:num>
  <w:num w:numId="17">
    <w:abstractNumId w:val="26"/>
  </w:num>
  <w:num w:numId="18">
    <w:abstractNumId w:val="22"/>
  </w:num>
  <w:num w:numId="19">
    <w:abstractNumId w:val="29"/>
  </w:num>
  <w:num w:numId="20">
    <w:abstractNumId w:val="31"/>
  </w:num>
  <w:num w:numId="21">
    <w:abstractNumId w:val="14"/>
  </w:num>
  <w:num w:numId="22">
    <w:abstractNumId w:val="50"/>
  </w:num>
  <w:num w:numId="23">
    <w:abstractNumId w:val="28"/>
  </w:num>
  <w:num w:numId="24">
    <w:abstractNumId w:val="23"/>
  </w:num>
  <w:num w:numId="25">
    <w:abstractNumId w:val="21"/>
  </w:num>
  <w:num w:numId="26">
    <w:abstractNumId w:val="24"/>
  </w:num>
  <w:num w:numId="27">
    <w:abstractNumId w:val="6"/>
  </w:num>
  <w:num w:numId="28">
    <w:abstractNumId w:val="11"/>
  </w:num>
  <w:num w:numId="29">
    <w:abstractNumId w:val="4"/>
  </w:num>
  <w:num w:numId="30">
    <w:abstractNumId w:val="51"/>
  </w:num>
  <w:num w:numId="31">
    <w:abstractNumId w:val="7"/>
  </w:num>
  <w:num w:numId="32">
    <w:abstractNumId w:val="47"/>
  </w:num>
  <w:num w:numId="33">
    <w:abstractNumId w:val="18"/>
  </w:num>
  <w:num w:numId="34">
    <w:abstractNumId w:val="16"/>
  </w:num>
  <w:num w:numId="35">
    <w:abstractNumId w:val="58"/>
  </w:num>
  <w:num w:numId="36">
    <w:abstractNumId w:val="33"/>
  </w:num>
  <w:num w:numId="37">
    <w:abstractNumId w:val="39"/>
  </w:num>
  <w:num w:numId="38">
    <w:abstractNumId w:val="52"/>
  </w:num>
  <w:num w:numId="39">
    <w:abstractNumId w:val="38"/>
  </w:num>
  <w:num w:numId="40">
    <w:abstractNumId w:val="34"/>
  </w:num>
  <w:num w:numId="41">
    <w:abstractNumId w:val="10"/>
  </w:num>
  <w:num w:numId="42">
    <w:abstractNumId w:val="35"/>
  </w:num>
  <w:num w:numId="43">
    <w:abstractNumId w:val="46"/>
  </w:num>
  <w:num w:numId="44">
    <w:abstractNumId w:val="15"/>
  </w:num>
  <w:num w:numId="45">
    <w:abstractNumId w:val="57"/>
  </w:num>
  <w:num w:numId="46">
    <w:abstractNumId w:val="37"/>
  </w:num>
  <w:num w:numId="47">
    <w:abstractNumId w:val="56"/>
  </w:num>
  <w:num w:numId="48">
    <w:abstractNumId w:val="17"/>
  </w:num>
  <w:num w:numId="49">
    <w:abstractNumId w:val="42"/>
  </w:num>
  <w:num w:numId="50">
    <w:abstractNumId w:val="54"/>
  </w:num>
  <w:num w:numId="51">
    <w:abstractNumId w:val="41"/>
  </w:num>
  <w:num w:numId="52">
    <w:abstractNumId w:val="19"/>
  </w:num>
  <w:num w:numId="53">
    <w:abstractNumId w:val="36"/>
  </w:num>
  <w:num w:numId="54">
    <w:abstractNumId w:val="30"/>
  </w:num>
  <w:num w:numId="55">
    <w:abstractNumId w:val="9"/>
  </w:num>
  <w:num w:numId="56">
    <w:abstractNumId w:val="61"/>
  </w:num>
  <w:num w:numId="57">
    <w:abstractNumId w:val="49"/>
  </w:num>
  <w:num w:numId="58">
    <w:abstractNumId w:val="25"/>
  </w:num>
  <w:num w:numId="59">
    <w:abstractNumId w:val="43"/>
  </w:num>
  <w:num w:numId="60">
    <w:abstractNumId w:val="60"/>
  </w:num>
  <w:num w:numId="61">
    <w:abstractNumId w:val="44"/>
  </w:num>
  <w:num w:numId="62">
    <w:abstractNumId w:val="53"/>
  </w:num>
  <w:num w:numId="63">
    <w:abstractNumId w:val="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DY3MjA2NLE0NjRQ0lEKTi0uzszPAykwrAUAV8VkEywAAAA="/>
  </w:docVars>
  <w:rsids>
    <w:rsidRoot w:val="00E753A1"/>
    <w:rsid w:val="000000CD"/>
    <w:rsid w:val="000029F4"/>
    <w:rsid w:val="000039FB"/>
    <w:rsid w:val="00003D1C"/>
    <w:rsid w:val="00004103"/>
    <w:rsid w:val="00004858"/>
    <w:rsid w:val="000053C0"/>
    <w:rsid w:val="0000543E"/>
    <w:rsid w:val="0001492B"/>
    <w:rsid w:val="00014A58"/>
    <w:rsid w:val="00014C47"/>
    <w:rsid w:val="00015A89"/>
    <w:rsid w:val="000164AA"/>
    <w:rsid w:val="00017241"/>
    <w:rsid w:val="00017641"/>
    <w:rsid w:val="00021380"/>
    <w:rsid w:val="00022B55"/>
    <w:rsid w:val="00024CB3"/>
    <w:rsid w:val="00025468"/>
    <w:rsid w:val="000259F7"/>
    <w:rsid w:val="00025B4A"/>
    <w:rsid w:val="00025C0E"/>
    <w:rsid w:val="00025FC3"/>
    <w:rsid w:val="00027A61"/>
    <w:rsid w:val="000318DD"/>
    <w:rsid w:val="00042912"/>
    <w:rsid w:val="00043E64"/>
    <w:rsid w:val="00045169"/>
    <w:rsid w:val="00045A7C"/>
    <w:rsid w:val="00046E56"/>
    <w:rsid w:val="00047E1F"/>
    <w:rsid w:val="000501C3"/>
    <w:rsid w:val="0005063E"/>
    <w:rsid w:val="00051816"/>
    <w:rsid w:val="00052538"/>
    <w:rsid w:val="000529FF"/>
    <w:rsid w:val="00053B12"/>
    <w:rsid w:val="00054119"/>
    <w:rsid w:val="000559CF"/>
    <w:rsid w:val="00055B16"/>
    <w:rsid w:val="00060026"/>
    <w:rsid w:val="00064132"/>
    <w:rsid w:val="000648E8"/>
    <w:rsid w:val="000673AC"/>
    <w:rsid w:val="00070AA3"/>
    <w:rsid w:val="00071CFC"/>
    <w:rsid w:val="00071F99"/>
    <w:rsid w:val="000724BE"/>
    <w:rsid w:val="00072E32"/>
    <w:rsid w:val="0007507F"/>
    <w:rsid w:val="00075662"/>
    <w:rsid w:val="00077BFD"/>
    <w:rsid w:val="00081C93"/>
    <w:rsid w:val="000835DB"/>
    <w:rsid w:val="00084004"/>
    <w:rsid w:val="000854E0"/>
    <w:rsid w:val="00086C4A"/>
    <w:rsid w:val="00086DA5"/>
    <w:rsid w:val="00090567"/>
    <w:rsid w:val="00090E39"/>
    <w:rsid w:val="00091B8C"/>
    <w:rsid w:val="00091C6F"/>
    <w:rsid w:val="0009270E"/>
    <w:rsid w:val="00094DCA"/>
    <w:rsid w:val="0009708B"/>
    <w:rsid w:val="000A2407"/>
    <w:rsid w:val="000A27B9"/>
    <w:rsid w:val="000A4B8C"/>
    <w:rsid w:val="000A51ED"/>
    <w:rsid w:val="000B351A"/>
    <w:rsid w:val="000B4525"/>
    <w:rsid w:val="000B7225"/>
    <w:rsid w:val="000C0B2F"/>
    <w:rsid w:val="000C2B59"/>
    <w:rsid w:val="000C2C26"/>
    <w:rsid w:val="000C3E25"/>
    <w:rsid w:val="000C3FB1"/>
    <w:rsid w:val="000C4AD9"/>
    <w:rsid w:val="000C6437"/>
    <w:rsid w:val="000D0D15"/>
    <w:rsid w:val="000D2E4D"/>
    <w:rsid w:val="000D35FE"/>
    <w:rsid w:val="000D4184"/>
    <w:rsid w:val="000D4326"/>
    <w:rsid w:val="000D4342"/>
    <w:rsid w:val="000D5BE6"/>
    <w:rsid w:val="000D6B7E"/>
    <w:rsid w:val="000D6D47"/>
    <w:rsid w:val="000E0084"/>
    <w:rsid w:val="000E0360"/>
    <w:rsid w:val="000E2A6C"/>
    <w:rsid w:val="000E303A"/>
    <w:rsid w:val="000E479C"/>
    <w:rsid w:val="000E4B5F"/>
    <w:rsid w:val="000E51A4"/>
    <w:rsid w:val="000E5519"/>
    <w:rsid w:val="000E7EA4"/>
    <w:rsid w:val="000F2519"/>
    <w:rsid w:val="000F6356"/>
    <w:rsid w:val="000F663A"/>
    <w:rsid w:val="0010020E"/>
    <w:rsid w:val="00101574"/>
    <w:rsid w:val="001059C3"/>
    <w:rsid w:val="00106803"/>
    <w:rsid w:val="001101BC"/>
    <w:rsid w:val="001108F5"/>
    <w:rsid w:val="00111CE1"/>
    <w:rsid w:val="00117ABE"/>
    <w:rsid w:val="00121384"/>
    <w:rsid w:val="00121709"/>
    <w:rsid w:val="001223F0"/>
    <w:rsid w:val="0012259F"/>
    <w:rsid w:val="00122FB1"/>
    <w:rsid w:val="00124D12"/>
    <w:rsid w:val="001252D0"/>
    <w:rsid w:val="00125A29"/>
    <w:rsid w:val="0012772B"/>
    <w:rsid w:val="00130786"/>
    <w:rsid w:val="00130F92"/>
    <w:rsid w:val="00131B57"/>
    <w:rsid w:val="00131C2C"/>
    <w:rsid w:val="00134E79"/>
    <w:rsid w:val="00136808"/>
    <w:rsid w:val="00137292"/>
    <w:rsid w:val="00140F77"/>
    <w:rsid w:val="00142AF1"/>
    <w:rsid w:val="00145696"/>
    <w:rsid w:val="001458F3"/>
    <w:rsid w:val="00146C5D"/>
    <w:rsid w:val="00150E3F"/>
    <w:rsid w:val="00153096"/>
    <w:rsid w:val="00154F7A"/>
    <w:rsid w:val="001556EE"/>
    <w:rsid w:val="00155AF9"/>
    <w:rsid w:val="0015788A"/>
    <w:rsid w:val="0015795B"/>
    <w:rsid w:val="00161A01"/>
    <w:rsid w:val="001630AA"/>
    <w:rsid w:val="00163CEB"/>
    <w:rsid w:val="001645B0"/>
    <w:rsid w:val="001651A1"/>
    <w:rsid w:val="00165306"/>
    <w:rsid w:val="00165735"/>
    <w:rsid w:val="0016693D"/>
    <w:rsid w:val="00170F57"/>
    <w:rsid w:val="0017207E"/>
    <w:rsid w:val="00175FB7"/>
    <w:rsid w:val="0017639C"/>
    <w:rsid w:val="0017744D"/>
    <w:rsid w:val="00177814"/>
    <w:rsid w:val="00177B99"/>
    <w:rsid w:val="00181865"/>
    <w:rsid w:val="00181A86"/>
    <w:rsid w:val="00182920"/>
    <w:rsid w:val="001848CE"/>
    <w:rsid w:val="001872B9"/>
    <w:rsid w:val="001878B2"/>
    <w:rsid w:val="001918DE"/>
    <w:rsid w:val="00194C7B"/>
    <w:rsid w:val="001956DB"/>
    <w:rsid w:val="001A05E7"/>
    <w:rsid w:val="001A15B9"/>
    <w:rsid w:val="001A18B0"/>
    <w:rsid w:val="001A1BD7"/>
    <w:rsid w:val="001A33EA"/>
    <w:rsid w:val="001A4D0E"/>
    <w:rsid w:val="001A5D7A"/>
    <w:rsid w:val="001A5EF0"/>
    <w:rsid w:val="001A60BE"/>
    <w:rsid w:val="001B101E"/>
    <w:rsid w:val="001B4EB3"/>
    <w:rsid w:val="001B5546"/>
    <w:rsid w:val="001B718C"/>
    <w:rsid w:val="001B7584"/>
    <w:rsid w:val="001C01C3"/>
    <w:rsid w:val="001C17C5"/>
    <w:rsid w:val="001C27FF"/>
    <w:rsid w:val="001C3E0A"/>
    <w:rsid w:val="001C47D8"/>
    <w:rsid w:val="001C571F"/>
    <w:rsid w:val="001C7EF3"/>
    <w:rsid w:val="001D0D4F"/>
    <w:rsid w:val="001D11A6"/>
    <w:rsid w:val="001D617C"/>
    <w:rsid w:val="001D643B"/>
    <w:rsid w:val="001D776F"/>
    <w:rsid w:val="001D7D48"/>
    <w:rsid w:val="001E0461"/>
    <w:rsid w:val="001E1BD8"/>
    <w:rsid w:val="001E3214"/>
    <w:rsid w:val="001E3ADA"/>
    <w:rsid w:val="001E6FCE"/>
    <w:rsid w:val="001E742A"/>
    <w:rsid w:val="001F1297"/>
    <w:rsid w:val="001F4343"/>
    <w:rsid w:val="001F4BD3"/>
    <w:rsid w:val="0020055E"/>
    <w:rsid w:val="002010AE"/>
    <w:rsid w:val="00201B80"/>
    <w:rsid w:val="00201CBC"/>
    <w:rsid w:val="00201EBB"/>
    <w:rsid w:val="00204242"/>
    <w:rsid w:val="002045A1"/>
    <w:rsid w:val="002052DF"/>
    <w:rsid w:val="00205FAA"/>
    <w:rsid w:val="00206942"/>
    <w:rsid w:val="00206BCE"/>
    <w:rsid w:val="00210234"/>
    <w:rsid w:val="00212044"/>
    <w:rsid w:val="0021245F"/>
    <w:rsid w:val="0021353C"/>
    <w:rsid w:val="00213F45"/>
    <w:rsid w:val="00216C34"/>
    <w:rsid w:val="002207D5"/>
    <w:rsid w:val="00221201"/>
    <w:rsid w:val="00221B8F"/>
    <w:rsid w:val="002225FC"/>
    <w:rsid w:val="002237DE"/>
    <w:rsid w:val="00223A71"/>
    <w:rsid w:val="002252AB"/>
    <w:rsid w:val="00233ABC"/>
    <w:rsid w:val="00234AD9"/>
    <w:rsid w:val="00240B5A"/>
    <w:rsid w:val="00240F66"/>
    <w:rsid w:val="00241070"/>
    <w:rsid w:val="0024161A"/>
    <w:rsid w:val="00245CF7"/>
    <w:rsid w:val="002463D1"/>
    <w:rsid w:val="00246DF2"/>
    <w:rsid w:val="00247304"/>
    <w:rsid w:val="002526C3"/>
    <w:rsid w:val="00256B6E"/>
    <w:rsid w:val="002612BD"/>
    <w:rsid w:val="00261688"/>
    <w:rsid w:val="00261C8D"/>
    <w:rsid w:val="0026679C"/>
    <w:rsid w:val="00270ADE"/>
    <w:rsid w:val="0027187B"/>
    <w:rsid w:val="00273233"/>
    <w:rsid w:val="002746B8"/>
    <w:rsid w:val="00277B95"/>
    <w:rsid w:val="00277EDD"/>
    <w:rsid w:val="0028200D"/>
    <w:rsid w:val="00284400"/>
    <w:rsid w:val="00285804"/>
    <w:rsid w:val="002865D2"/>
    <w:rsid w:val="00287505"/>
    <w:rsid w:val="00290BC9"/>
    <w:rsid w:val="00290C3B"/>
    <w:rsid w:val="002920E2"/>
    <w:rsid w:val="002973F8"/>
    <w:rsid w:val="00297B3A"/>
    <w:rsid w:val="00297BA5"/>
    <w:rsid w:val="002A0A31"/>
    <w:rsid w:val="002A11AF"/>
    <w:rsid w:val="002A395F"/>
    <w:rsid w:val="002A51BA"/>
    <w:rsid w:val="002A672B"/>
    <w:rsid w:val="002B04A1"/>
    <w:rsid w:val="002B062E"/>
    <w:rsid w:val="002B1CB8"/>
    <w:rsid w:val="002B3D85"/>
    <w:rsid w:val="002B3F5A"/>
    <w:rsid w:val="002B5248"/>
    <w:rsid w:val="002B58BD"/>
    <w:rsid w:val="002B5A05"/>
    <w:rsid w:val="002B63DD"/>
    <w:rsid w:val="002B72BD"/>
    <w:rsid w:val="002C1480"/>
    <w:rsid w:val="002C1482"/>
    <w:rsid w:val="002C20A9"/>
    <w:rsid w:val="002C3047"/>
    <w:rsid w:val="002C3876"/>
    <w:rsid w:val="002C3EF9"/>
    <w:rsid w:val="002C4662"/>
    <w:rsid w:val="002C5B76"/>
    <w:rsid w:val="002C6A0A"/>
    <w:rsid w:val="002D1CF6"/>
    <w:rsid w:val="002D29FF"/>
    <w:rsid w:val="002D392D"/>
    <w:rsid w:val="002D3EB9"/>
    <w:rsid w:val="002D574B"/>
    <w:rsid w:val="002D72B1"/>
    <w:rsid w:val="002D7472"/>
    <w:rsid w:val="002E1461"/>
    <w:rsid w:val="002E14D8"/>
    <w:rsid w:val="002E2443"/>
    <w:rsid w:val="002E2687"/>
    <w:rsid w:val="002E2A05"/>
    <w:rsid w:val="002E321E"/>
    <w:rsid w:val="002E38D1"/>
    <w:rsid w:val="002E5B83"/>
    <w:rsid w:val="002E7E8A"/>
    <w:rsid w:val="002F0141"/>
    <w:rsid w:val="002F12D0"/>
    <w:rsid w:val="002F14F9"/>
    <w:rsid w:val="002F3FBF"/>
    <w:rsid w:val="002F455B"/>
    <w:rsid w:val="002F4A15"/>
    <w:rsid w:val="002F4EF9"/>
    <w:rsid w:val="002F637E"/>
    <w:rsid w:val="002F6E49"/>
    <w:rsid w:val="002F707C"/>
    <w:rsid w:val="002F77D1"/>
    <w:rsid w:val="00302EC7"/>
    <w:rsid w:val="00302FB0"/>
    <w:rsid w:val="00303C45"/>
    <w:rsid w:val="00311272"/>
    <w:rsid w:val="003115DB"/>
    <w:rsid w:val="00312AD2"/>
    <w:rsid w:val="00315D38"/>
    <w:rsid w:val="00316B42"/>
    <w:rsid w:val="00316E10"/>
    <w:rsid w:val="00321CBA"/>
    <w:rsid w:val="00321D8C"/>
    <w:rsid w:val="00322ED3"/>
    <w:rsid w:val="003235BB"/>
    <w:rsid w:val="00324178"/>
    <w:rsid w:val="003263D6"/>
    <w:rsid w:val="00327C4E"/>
    <w:rsid w:val="003300B2"/>
    <w:rsid w:val="00332D12"/>
    <w:rsid w:val="0033483A"/>
    <w:rsid w:val="00334B86"/>
    <w:rsid w:val="003351CC"/>
    <w:rsid w:val="00335727"/>
    <w:rsid w:val="00335FF8"/>
    <w:rsid w:val="003376B3"/>
    <w:rsid w:val="003401C9"/>
    <w:rsid w:val="00340C25"/>
    <w:rsid w:val="00341B3B"/>
    <w:rsid w:val="00342FF1"/>
    <w:rsid w:val="003430D9"/>
    <w:rsid w:val="0034414A"/>
    <w:rsid w:val="00344B3B"/>
    <w:rsid w:val="00344FC8"/>
    <w:rsid w:val="00345909"/>
    <w:rsid w:val="0034611F"/>
    <w:rsid w:val="00346614"/>
    <w:rsid w:val="003467ED"/>
    <w:rsid w:val="00347C25"/>
    <w:rsid w:val="003514B8"/>
    <w:rsid w:val="00356C05"/>
    <w:rsid w:val="00357709"/>
    <w:rsid w:val="003614CC"/>
    <w:rsid w:val="00362D8D"/>
    <w:rsid w:val="00362F8D"/>
    <w:rsid w:val="0036661E"/>
    <w:rsid w:val="00371911"/>
    <w:rsid w:val="0037238E"/>
    <w:rsid w:val="00372D20"/>
    <w:rsid w:val="00372F23"/>
    <w:rsid w:val="00373660"/>
    <w:rsid w:val="003737E1"/>
    <w:rsid w:val="00375489"/>
    <w:rsid w:val="003765CF"/>
    <w:rsid w:val="003766F7"/>
    <w:rsid w:val="00376809"/>
    <w:rsid w:val="00377062"/>
    <w:rsid w:val="0037791B"/>
    <w:rsid w:val="003815D0"/>
    <w:rsid w:val="00382717"/>
    <w:rsid w:val="00382A71"/>
    <w:rsid w:val="00383A35"/>
    <w:rsid w:val="0038596B"/>
    <w:rsid w:val="00386690"/>
    <w:rsid w:val="00386830"/>
    <w:rsid w:val="003904B3"/>
    <w:rsid w:val="003905E1"/>
    <w:rsid w:val="00391EE2"/>
    <w:rsid w:val="00392224"/>
    <w:rsid w:val="00393453"/>
    <w:rsid w:val="00397323"/>
    <w:rsid w:val="003A06F2"/>
    <w:rsid w:val="003A15F6"/>
    <w:rsid w:val="003A2101"/>
    <w:rsid w:val="003A320D"/>
    <w:rsid w:val="003A6651"/>
    <w:rsid w:val="003A6700"/>
    <w:rsid w:val="003A7EC1"/>
    <w:rsid w:val="003B1E18"/>
    <w:rsid w:val="003B2837"/>
    <w:rsid w:val="003B3B55"/>
    <w:rsid w:val="003B472B"/>
    <w:rsid w:val="003B54C3"/>
    <w:rsid w:val="003B6F6B"/>
    <w:rsid w:val="003C0363"/>
    <w:rsid w:val="003C0E98"/>
    <w:rsid w:val="003C1B0C"/>
    <w:rsid w:val="003C25EB"/>
    <w:rsid w:val="003C3343"/>
    <w:rsid w:val="003C3EA2"/>
    <w:rsid w:val="003C430E"/>
    <w:rsid w:val="003C4D14"/>
    <w:rsid w:val="003C523D"/>
    <w:rsid w:val="003C6EED"/>
    <w:rsid w:val="003C7C79"/>
    <w:rsid w:val="003C7F32"/>
    <w:rsid w:val="003D50F4"/>
    <w:rsid w:val="003D52CE"/>
    <w:rsid w:val="003D7B1D"/>
    <w:rsid w:val="003E00E0"/>
    <w:rsid w:val="003E1447"/>
    <w:rsid w:val="003E14AD"/>
    <w:rsid w:val="003E1C83"/>
    <w:rsid w:val="003E1FFD"/>
    <w:rsid w:val="003E25A3"/>
    <w:rsid w:val="003E299B"/>
    <w:rsid w:val="003E3E21"/>
    <w:rsid w:val="003E5DDC"/>
    <w:rsid w:val="003E6DD0"/>
    <w:rsid w:val="003E6FE6"/>
    <w:rsid w:val="003E7163"/>
    <w:rsid w:val="003E77C8"/>
    <w:rsid w:val="003F1AB9"/>
    <w:rsid w:val="003F3C9A"/>
    <w:rsid w:val="003F3F77"/>
    <w:rsid w:val="003F4033"/>
    <w:rsid w:val="003F639F"/>
    <w:rsid w:val="003F6ED9"/>
    <w:rsid w:val="003F7546"/>
    <w:rsid w:val="003F7B20"/>
    <w:rsid w:val="0040142F"/>
    <w:rsid w:val="0040206B"/>
    <w:rsid w:val="004027A0"/>
    <w:rsid w:val="004040B6"/>
    <w:rsid w:val="00404491"/>
    <w:rsid w:val="00405E1D"/>
    <w:rsid w:val="004138F0"/>
    <w:rsid w:val="00417BC0"/>
    <w:rsid w:val="00420769"/>
    <w:rsid w:val="00422D82"/>
    <w:rsid w:val="00423D62"/>
    <w:rsid w:val="00424369"/>
    <w:rsid w:val="004272BA"/>
    <w:rsid w:val="00430697"/>
    <w:rsid w:val="0043352B"/>
    <w:rsid w:val="00433ADD"/>
    <w:rsid w:val="00433E37"/>
    <w:rsid w:val="004350BA"/>
    <w:rsid w:val="004353F2"/>
    <w:rsid w:val="00435972"/>
    <w:rsid w:val="00436070"/>
    <w:rsid w:val="00440A27"/>
    <w:rsid w:val="00441131"/>
    <w:rsid w:val="00441911"/>
    <w:rsid w:val="00443EC8"/>
    <w:rsid w:val="00445672"/>
    <w:rsid w:val="0044602F"/>
    <w:rsid w:val="00446FE7"/>
    <w:rsid w:val="00447042"/>
    <w:rsid w:val="00447427"/>
    <w:rsid w:val="00452650"/>
    <w:rsid w:val="004528A4"/>
    <w:rsid w:val="00452BB3"/>
    <w:rsid w:val="00453B11"/>
    <w:rsid w:val="0045425D"/>
    <w:rsid w:val="00454EC2"/>
    <w:rsid w:val="00454ED8"/>
    <w:rsid w:val="00454F11"/>
    <w:rsid w:val="00457A8E"/>
    <w:rsid w:val="00462895"/>
    <w:rsid w:val="0046397A"/>
    <w:rsid w:val="00465E09"/>
    <w:rsid w:val="00470356"/>
    <w:rsid w:val="00470E41"/>
    <w:rsid w:val="0047169A"/>
    <w:rsid w:val="00471C20"/>
    <w:rsid w:val="00472756"/>
    <w:rsid w:val="004727C5"/>
    <w:rsid w:val="0047284D"/>
    <w:rsid w:val="00474D86"/>
    <w:rsid w:val="004755AD"/>
    <w:rsid w:val="00476002"/>
    <w:rsid w:val="0047761D"/>
    <w:rsid w:val="00480106"/>
    <w:rsid w:val="00480ACB"/>
    <w:rsid w:val="004812D4"/>
    <w:rsid w:val="00481687"/>
    <w:rsid w:val="00481E4C"/>
    <w:rsid w:val="00482D7B"/>
    <w:rsid w:val="004851D5"/>
    <w:rsid w:val="00490466"/>
    <w:rsid w:val="00490C09"/>
    <w:rsid w:val="0049395B"/>
    <w:rsid w:val="004965B6"/>
    <w:rsid w:val="0049740F"/>
    <w:rsid w:val="004A1CE0"/>
    <w:rsid w:val="004A2313"/>
    <w:rsid w:val="004A3B2A"/>
    <w:rsid w:val="004A434A"/>
    <w:rsid w:val="004A49B8"/>
    <w:rsid w:val="004A6098"/>
    <w:rsid w:val="004A7A28"/>
    <w:rsid w:val="004A7C23"/>
    <w:rsid w:val="004B0D60"/>
    <w:rsid w:val="004B195F"/>
    <w:rsid w:val="004B35DE"/>
    <w:rsid w:val="004B3877"/>
    <w:rsid w:val="004B424C"/>
    <w:rsid w:val="004B7BF4"/>
    <w:rsid w:val="004C0756"/>
    <w:rsid w:val="004C0771"/>
    <w:rsid w:val="004C0CDC"/>
    <w:rsid w:val="004C128C"/>
    <w:rsid w:val="004C1475"/>
    <w:rsid w:val="004C1E6F"/>
    <w:rsid w:val="004C26EB"/>
    <w:rsid w:val="004C2C8A"/>
    <w:rsid w:val="004C3AA2"/>
    <w:rsid w:val="004C68D7"/>
    <w:rsid w:val="004D02B7"/>
    <w:rsid w:val="004D0CD0"/>
    <w:rsid w:val="004D1B8B"/>
    <w:rsid w:val="004D374D"/>
    <w:rsid w:val="004D39B7"/>
    <w:rsid w:val="004D43A0"/>
    <w:rsid w:val="004E0455"/>
    <w:rsid w:val="004E083B"/>
    <w:rsid w:val="004E4F00"/>
    <w:rsid w:val="004E5C9E"/>
    <w:rsid w:val="004E5D78"/>
    <w:rsid w:val="004E709C"/>
    <w:rsid w:val="004E7540"/>
    <w:rsid w:val="004E7A4F"/>
    <w:rsid w:val="004F04D5"/>
    <w:rsid w:val="004F05D6"/>
    <w:rsid w:val="004F0818"/>
    <w:rsid w:val="004F0A7B"/>
    <w:rsid w:val="004F1C0A"/>
    <w:rsid w:val="004F3684"/>
    <w:rsid w:val="004F4230"/>
    <w:rsid w:val="004F59CB"/>
    <w:rsid w:val="00500B49"/>
    <w:rsid w:val="00500E35"/>
    <w:rsid w:val="00502489"/>
    <w:rsid w:val="00503CF7"/>
    <w:rsid w:val="00503D35"/>
    <w:rsid w:val="00505156"/>
    <w:rsid w:val="005055C4"/>
    <w:rsid w:val="005063FC"/>
    <w:rsid w:val="00506769"/>
    <w:rsid w:val="00507CAA"/>
    <w:rsid w:val="00507CF9"/>
    <w:rsid w:val="0051014D"/>
    <w:rsid w:val="0051378C"/>
    <w:rsid w:val="0051599D"/>
    <w:rsid w:val="00517487"/>
    <w:rsid w:val="005207F7"/>
    <w:rsid w:val="00520959"/>
    <w:rsid w:val="00521D8B"/>
    <w:rsid w:val="005221F5"/>
    <w:rsid w:val="00523AE5"/>
    <w:rsid w:val="00524997"/>
    <w:rsid w:val="005249F8"/>
    <w:rsid w:val="00524D78"/>
    <w:rsid w:val="0052571C"/>
    <w:rsid w:val="00525B61"/>
    <w:rsid w:val="00525BE8"/>
    <w:rsid w:val="0052673B"/>
    <w:rsid w:val="005270CC"/>
    <w:rsid w:val="005317CB"/>
    <w:rsid w:val="00531CDD"/>
    <w:rsid w:val="00533389"/>
    <w:rsid w:val="00534D83"/>
    <w:rsid w:val="005408FC"/>
    <w:rsid w:val="00544249"/>
    <w:rsid w:val="00544BBF"/>
    <w:rsid w:val="00545057"/>
    <w:rsid w:val="005459A3"/>
    <w:rsid w:val="00551ED1"/>
    <w:rsid w:val="00555BC9"/>
    <w:rsid w:val="0055789D"/>
    <w:rsid w:val="00564745"/>
    <w:rsid w:val="0056544F"/>
    <w:rsid w:val="00566373"/>
    <w:rsid w:val="00566DAC"/>
    <w:rsid w:val="00566E55"/>
    <w:rsid w:val="00570117"/>
    <w:rsid w:val="00571A1D"/>
    <w:rsid w:val="0057301A"/>
    <w:rsid w:val="0057306E"/>
    <w:rsid w:val="0057330E"/>
    <w:rsid w:val="005741E1"/>
    <w:rsid w:val="00574E02"/>
    <w:rsid w:val="0057506C"/>
    <w:rsid w:val="00575BE0"/>
    <w:rsid w:val="0057673D"/>
    <w:rsid w:val="005819AF"/>
    <w:rsid w:val="00582D6E"/>
    <w:rsid w:val="00586236"/>
    <w:rsid w:val="0059086E"/>
    <w:rsid w:val="00591176"/>
    <w:rsid w:val="00593653"/>
    <w:rsid w:val="0059468F"/>
    <w:rsid w:val="005949BC"/>
    <w:rsid w:val="00594FB1"/>
    <w:rsid w:val="0059583D"/>
    <w:rsid w:val="00595D4C"/>
    <w:rsid w:val="0059757D"/>
    <w:rsid w:val="005A15AF"/>
    <w:rsid w:val="005A3982"/>
    <w:rsid w:val="005A5A40"/>
    <w:rsid w:val="005A5FA0"/>
    <w:rsid w:val="005A74C5"/>
    <w:rsid w:val="005B0F1A"/>
    <w:rsid w:val="005B1D36"/>
    <w:rsid w:val="005B2900"/>
    <w:rsid w:val="005B51F5"/>
    <w:rsid w:val="005B54D9"/>
    <w:rsid w:val="005B7A55"/>
    <w:rsid w:val="005C0EA3"/>
    <w:rsid w:val="005C14B5"/>
    <w:rsid w:val="005C1626"/>
    <w:rsid w:val="005C3E2F"/>
    <w:rsid w:val="005C4783"/>
    <w:rsid w:val="005C55B7"/>
    <w:rsid w:val="005C6935"/>
    <w:rsid w:val="005D014A"/>
    <w:rsid w:val="005D303E"/>
    <w:rsid w:val="005E011C"/>
    <w:rsid w:val="005E0798"/>
    <w:rsid w:val="005E1802"/>
    <w:rsid w:val="005E1A8F"/>
    <w:rsid w:val="005E3F29"/>
    <w:rsid w:val="005E4276"/>
    <w:rsid w:val="005F174C"/>
    <w:rsid w:val="005F26CD"/>
    <w:rsid w:val="005F513A"/>
    <w:rsid w:val="005F706B"/>
    <w:rsid w:val="00600F26"/>
    <w:rsid w:val="00601262"/>
    <w:rsid w:val="00602272"/>
    <w:rsid w:val="00605D0A"/>
    <w:rsid w:val="00606614"/>
    <w:rsid w:val="0061098C"/>
    <w:rsid w:val="00610F29"/>
    <w:rsid w:val="00612C26"/>
    <w:rsid w:val="0061421E"/>
    <w:rsid w:val="006142DF"/>
    <w:rsid w:val="00615783"/>
    <w:rsid w:val="006166D9"/>
    <w:rsid w:val="006216F0"/>
    <w:rsid w:val="00621798"/>
    <w:rsid w:val="00622344"/>
    <w:rsid w:val="006230B1"/>
    <w:rsid w:val="00623CF6"/>
    <w:rsid w:val="00626639"/>
    <w:rsid w:val="006302C3"/>
    <w:rsid w:val="00633359"/>
    <w:rsid w:val="0063580E"/>
    <w:rsid w:val="0063614B"/>
    <w:rsid w:val="006375B1"/>
    <w:rsid w:val="006431F2"/>
    <w:rsid w:val="00644DA0"/>
    <w:rsid w:val="0064534C"/>
    <w:rsid w:val="00646C73"/>
    <w:rsid w:val="00647AD0"/>
    <w:rsid w:val="00651B56"/>
    <w:rsid w:val="00654428"/>
    <w:rsid w:val="00655199"/>
    <w:rsid w:val="00655528"/>
    <w:rsid w:val="00656C0D"/>
    <w:rsid w:val="006626B8"/>
    <w:rsid w:val="0066443E"/>
    <w:rsid w:val="0066560F"/>
    <w:rsid w:val="006671D8"/>
    <w:rsid w:val="0067145A"/>
    <w:rsid w:val="00672227"/>
    <w:rsid w:val="00672C25"/>
    <w:rsid w:val="0067611C"/>
    <w:rsid w:val="006775F3"/>
    <w:rsid w:val="00677E8D"/>
    <w:rsid w:val="006815B9"/>
    <w:rsid w:val="00683914"/>
    <w:rsid w:val="00683A2A"/>
    <w:rsid w:val="00683C21"/>
    <w:rsid w:val="006855B4"/>
    <w:rsid w:val="006873B7"/>
    <w:rsid w:val="0068751C"/>
    <w:rsid w:val="006913F2"/>
    <w:rsid w:val="0069276E"/>
    <w:rsid w:val="00692DE6"/>
    <w:rsid w:val="00696386"/>
    <w:rsid w:val="00697066"/>
    <w:rsid w:val="006971AD"/>
    <w:rsid w:val="006A3561"/>
    <w:rsid w:val="006A4DB3"/>
    <w:rsid w:val="006A5DF2"/>
    <w:rsid w:val="006A6344"/>
    <w:rsid w:val="006A6A36"/>
    <w:rsid w:val="006A6A4C"/>
    <w:rsid w:val="006B012F"/>
    <w:rsid w:val="006B02AC"/>
    <w:rsid w:val="006B050D"/>
    <w:rsid w:val="006B1093"/>
    <w:rsid w:val="006B18B6"/>
    <w:rsid w:val="006B2A6C"/>
    <w:rsid w:val="006B3CC2"/>
    <w:rsid w:val="006B42A7"/>
    <w:rsid w:val="006B736D"/>
    <w:rsid w:val="006C2EB9"/>
    <w:rsid w:val="006C3666"/>
    <w:rsid w:val="006C37FA"/>
    <w:rsid w:val="006C380A"/>
    <w:rsid w:val="006C3B41"/>
    <w:rsid w:val="006C3B84"/>
    <w:rsid w:val="006C4687"/>
    <w:rsid w:val="006C4A64"/>
    <w:rsid w:val="006C4B3A"/>
    <w:rsid w:val="006C6619"/>
    <w:rsid w:val="006C6763"/>
    <w:rsid w:val="006C699A"/>
    <w:rsid w:val="006D0E1B"/>
    <w:rsid w:val="006D16CC"/>
    <w:rsid w:val="006D22C5"/>
    <w:rsid w:val="006D2688"/>
    <w:rsid w:val="006D26C7"/>
    <w:rsid w:val="006D2A06"/>
    <w:rsid w:val="006D6A27"/>
    <w:rsid w:val="006E2463"/>
    <w:rsid w:val="006E3F8E"/>
    <w:rsid w:val="006E598B"/>
    <w:rsid w:val="006E5B50"/>
    <w:rsid w:val="006F01E3"/>
    <w:rsid w:val="006F1B9E"/>
    <w:rsid w:val="006F28A6"/>
    <w:rsid w:val="006F2B54"/>
    <w:rsid w:val="006F4D0F"/>
    <w:rsid w:val="006F7BCD"/>
    <w:rsid w:val="00704419"/>
    <w:rsid w:val="00706DD8"/>
    <w:rsid w:val="0070722C"/>
    <w:rsid w:val="0071066B"/>
    <w:rsid w:val="00711385"/>
    <w:rsid w:val="007114CC"/>
    <w:rsid w:val="0071226B"/>
    <w:rsid w:val="0071323E"/>
    <w:rsid w:val="00713531"/>
    <w:rsid w:val="00714296"/>
    <w:rsid w:val="00715CD0"/>
    <w:rsid w:val="00715E80"/>
    <w:rsid w:val="00716AE2"/>
    <w:rsid w:val="007171FA"/>
    <w:rsid w:val="007176BD"/>
    <w:rsid w:val="00720425"/>
    <w:rsid w:val="0072115F"/>
    <w:rsid w:val="00722730"/>
    <w:rsid w:val="007239A1"/>
    <w:rsid w:val="007244A4"/>
    <w:rsid w:val="00725361"/>
    <w:rsid w:val="007256D0"/>
    <w:rsid w:val="00727484"/>
    <w:rsid w:val="00731775"/>
    <w:rsid w:val="00734718"/>
    <w:rsid w:val="00734ED3"/>
    <w:rsid w:val="00735AB1"/>
    <w:rsid w:val="0073687F"/>
    <w:rsid w:val="00741740"/>
    <w:rsid w:val="00743E9B"/>
    <w:rsid w:val="00744EA0"/>
    <w:rsid w:val="0074567E"/>
    <w:rsid w:val="00746351"/>
    <w:rsid w:val="00746915"/>
    <w:rsid w:val="00750702"/>
    <w:rsid w:val="007538C6"/>
    <w:rsid w:val="00753A3F"/>
    <w:rsid w:val="00754444"/>
    <w:rsid w:val="00754487"/>
    <w:rsid w:val="00755EA6"/>
    <w:rsid w:val="0075756D"/>
    <w:rsid w:val="007614F0"/>
    <w:rsid w:val="007617FE"/>
    <w:rsid w:val="00763688"/>
    <w:rsid w:val="00764075"/>
    <w:rsid w:val="00765526"/>
    <w:rsid w:val="00765DE8"/>
    <w:rsid w:val="00766116"/>
    <w:rsid w:val="007663BA"/>
    <w:rsid w:val="00766679"/>
    <w:rsid w:val="007675A1"/>
    <w:rsid w:val="00767BD2"/>
    <w:rsid w:val="0077164E"/>
    <w:rsid w:val="007739F7"/>
    <w:rsid w:val="00777A42"/>
    <w:rsid w:val="00780689"/>
    <w:rsid w:val="00783C2D"/>
    <w:rsid w:val="00786565"/>
    <w:rsid w:val="00786E1F"/>
    <w:rsid w:val="00787928"/>
    <w:rsid w:val="00787AA0"/>
    <w:rsid w:val="00787D0D"/>
    <w:rsid w:val="007921BF"/>
    <w:rsid w:val="00792774"/>
    <w:rsid w:val="00793779"/>
    <w:rsid w:val="0079402E"/>
    <w:rsid w:val="00794C44"/>
    <w:rsid w:val="00796710"/>
    <w:rsid w:val="00797526"/>
    <w:rsid w:val="00797F2C"/>
    <w:rsid w:val="00797F9F"/>
    <w:rsid w:val="007A04D5"/>
    <w:rsid w:val="007A0939"/>
    <w:rsid w:val="007A1E94"/>
    <w:rsid w:val="007A261B"/>
    <w:rsid w:val="007A292C"/>
    <w:rsid w:val="007A3EFE"/>
    <w:rsid w:val="007A5744"/>
    <w:rsid w:val="007A6412"/>
    <w:rsid w:val="007A7979"/>
    <w:rsid w:val="007B02D5"/>
    <w:rsid w:val="007B3907"/>
    <w:rsid w:val="007B42C4"/>
    <w:rsid w:val="007B6B70"/>
    <w:rsid w:val="007B7276"/>
    <w:rsid w:val="007B7404"/>
    <w:rsid w:val="007B7E2B"/>
    <w:rsid w:val="007C05B0"/>
    <w:rsid w:val="007C189E"/>
    <w:rsid w:val="007C2E50"/>
    <w:rsid w:val="007C2F3A"/>
    <w:rsid w:val="007C3443"/>
    <w:rsid w:val="007C4A43"/>
    <w:rsid w:val="007C6515"/>
    <w:rsid w:val="007C7D66"/>
    <w:rsid w:val="007C7F05"/>
    <w:rsid w:val="007D1072"/>
    <w:rsid w:val="007D2F38"/>
    <w:rsid w:val="007D3D28"/>
    <w:rsid w:val="007E0CA4"/>
    <w:rsid w:val="007E2D87"/>
    <w:rsid w:val="007E347A"/>
    <w:rsid w:val="007E3696"/>
    <w:rsid w:val="007E42FF"/>
    <w:rsid w:val="007F156D"/>
    <w:rsid w:val="007F15AF"/>
    <w:rsid w:val="007F4357"/>
    <w:rsid w:val="007F44CC"/>
    <w:rsid w:val="007F7CC4"/>
    <w:rsid w:val="008033EE"/>
    <w:rsid w:val="00803BAE"/>
    <w:rsid w:val="00804F29"/>
    <w:rsid w:val="00805653"/>
    <w:rsid w:val="00805829"/>
    <w:rsid w:val="00805F50"/>
    <w:rsid w:val="008064C6"/>
    <w:rsid w:val="008069B3"/>
    <w:rsid w:val="0080748D"/>
    <w:rsid w:val="008077DA"/>
    <w:rsid w:val="00811D26"/>
    <w:rsid w:val="00813473"/>
    <w:rsid w:val="00814899"/>
    <w:rsid w:val="008166B8"/>
    <w:rsid w:val="00816D60"/>
    <w:rsid w:val="008218F4"/>
    <w:rsid w:val="0082590B"/>
    <w:rsid w:val="00826393"/>
    <w:rsid w:val="00826D34"/>
    <w:rsid w:val="00827DC1"/>
    <w:rsid w:val="00830C0C"/>
    <w:rsid w:val="008323A0"/>
    <w:rsid w:val="00832CF9"/>
    <w:rsid w:val="00832F16"/>
    <w:rsid w:val="0083338C"/>
    <w:rsid w:val="008351CB"/>
    <w:rsid w:val="008369A5"/>
    <w:rsid w:val="008372D1"/>
    <w:rsid w:val="00841682"/>
    <w:rsid w:val="008453AE"/>
    <w:rsid w:val="00845BC0"/>
    <w:rsid w:val="0084669D"/>
    <w:rsid w:val="00850958"/>
    <w:rsid w:val="00851537"/>
    <w:rsid w:val="00851B1E"/>
    <w:rsid w:val="0085272B"/>
    <w:rsid w:val="00854802"/>
    <w:rsid w:val="00856387"/>
    <w:rsid w:val="00856D0E"/>
    <w:rsid w:val="00857ADB"/>
    <w:rsid w:val="00857DB9"/>
    <w:rsid w:val="00860F9C"/>
    <w:rsid w:val="00862050"/>
    <w:rsid w:val="00863AE7"/>
    <w:rsid w:val="00863BCD"/>
    <w:rsid w:val="00863CA5"/>
    <w:rsid w:val="0086436D"/>
    <w:rsid w:val="00865854"/>
    <w:rsid w:val="00865A32"/>
    <w:rsid w:val="00866085"/>
    <w:rsid w:val="00870507"/>
    <w:rsid w:val="00870A72"/>
    <w:rsid w:val="0087729E"/>
    <w:rsid w:val="00880821"/>
    <w:rsid w:val="00882FE8"/>
    <w:rsid w:val="0088508C"/>
    <w:rsid w:val="008870FB"/>
    <w:rsid w:val="00890F2E"/>
    <w:rsid w:val="0089158E"/>
    <w:rsid w:val="00895594"/>
    <w:rsid w:val="008A2241"/>
    <w:rsid w:val="008A233A"/>
    <w:rsid w:val="008A371A"/>
    <w:rsid w:val="008A3C24"/>
    <w:rsid w:val="008A3FC9"/>
    <w:rsid w:val="008B0D05"/>
    <w:rsid w:val="008B1D44"/>
    <w:rsid w:val="008B7A93"/>
    <w:rsid w:val="008B7D0A"/>
    <w:rsid w:val="008C3D1D"/>
    <w:rsid w:val="008C52B3"/>
    <w:rsid w:val="008C5392"/>
    <w:rsid w:val="008C6E97"/>
    <w:rsid w:val="008C7C7D"/>
    <w:rsid w:val="008D0B9D"/>
    <w:rsid w:val="008D0C97"/>
    <w:rsid w:val="008D1182"/>
    <w:rsid w:val="008D1C70"/>
    <w:rsid w:val="008D2B36"/>
    <w:rsid w:val="008D4AF8"/>
    <w:rsid w:val="008D5666"/>
    <w:rsid w:val="008D6C75"/>
    <w:rsid w:val="008E0721"/>
    <w:rsid w:val="008E48D7"/>
    <w:rsid w:val="008E66CD"/>
    <w:rsid w:val="008F06B9"/>
    <w:rsid w:val="008F2E5D"/>
    <w:rsid w:val="008F2EDB"/>
    <w:rsid w:val="008F3546"/>
    <w:rsid w:val="008F3970"/>
    <w:rsid w:val="008F3FD1"/>
    <w:rsid w:val="008F42C8"/>
    <w:rsid w:val="008F6136"/>
    <w:rsid w:val="008F6E63"/>
    <w:rsid w:val="008F6E69"/>
    <w:rsid w:val="009006D4"/>
    <w:rsid w:val="00910255"/>
    <w:rsid w:val="009117FF"/>
    <w:rsid w:val="009122F7"/>
    <w:rsid w:val="00912644"/>
    <w:rsid w:val="00913B80"/>
    <w:rsid w:val="00916DD2"/>
    <w:rsid w:val="00917125"/>
    <w:rsid w:val="00917E19"/>
    <w:rsid w:val="00921FE2"/>
    <w:rsid w:val="00923F0F"/>
    <w:rsid w:val="00926DBE"/>
    <w:rsid w:val="0092708C"/>
    <w:rsid w:val="009273EE"/>
    <w:rsid w:val="00930A6E"/>
    <w:rsid w:val="00936439"/>
    <w:rsid w:val="00937178"/>
    <w:rsid w:val="00940C1C"/>
    <w:rsid w:val="0094226B"/>
    <w:rsid w:val="009433D5"/>
    <w:rsid w:val="009459CF"/>
    <w:rsid w:val="00945B4E"/>
    <w:rsid w:val="009465DC"/>
    <w:rsid w:val="00946D67"/>
    <w:rsid w:val="009478B6"/>
    <w:rsid w:val="00950109"/>
    <w:rsid w:val="00950D4A"/>
    <w:rsid w:val="0095115D"/>
    <w:rsid w:val="00951562"/>
    <w:rsid w:val="00951DED"/>
    <w:rsid w:val="0095422D"/>
    <w:rsid w:val="00954F81"/>
    <w:rsid w:val="00957E8A"/>
    <w:rsid w:val="009606CE"/>
    <w:rsid w:val="009606D4"/>
    <w:rsid w:val="0096084F"/>
    <w:rsid w:val="00960A57"/>
    <w:rsid w:val="00961AAA"/>
    <w:rsid w:val="00962604"/>
    <w:rsid w:val="00962CE9"/>
    <w:rsid w:val="009649D9"/>
    <w:rsid w:val="009665BB"/>
    <w:rsid w:val="00967444"/>
    <w:rsid w:val="00972C7D"/>
    <w:rsid w:val="00973B7D"/>
    <w:rsid w:val="00973F21"/>
    <w:rsid w:val="009743D1"/>
    <w:rsid w:val="00974FE7"/>
    <w:rsid w:val="00975C56"/>
    <w:rsid w:val="00975EA7"/>
    <w:rsid w:val="00977AA0"/>
    <w:rsid w:val="00982049"/>
    <w:rsid w:val="009820A2"/>
    <w:rsid w:val="00982732"/>
    <w:rsid w:val="00985322"/>
    <w:rsid w:val="00992CD6"/>
    <w:rsid w:val="0099371D"/>
    <w:rsid w:val="00993983"/>
    <w:rsid w:val="00993EE2"/>
    <w:rsid w:val="00994DDC"/>
    <w:rsid w:val="00996610"/>
    <w:rsid w:val="009970CB"/>
    <w:rsid w:val="009A4392"/>
    <w:rsid w:val="009A5791"/>
    <w:rsid w:val="009A6C64"/>
    <w:rsid w:val="009A6F4F"/>
    <w:rsid w:val="009A7B42"/>
    <w:rsid w:val="009B05F9"/>
    <w:rsid w:val="009B1836"/>
    <w:rsid w:val="009B268E"/>
    <w:rsid w:val="009B4199"/>
    <w:rsid w:val="009B447A"/>
    <w:rsid w:val="009B5104"/>
    <w:rsid w:val="009B54D2"/>
    <w:rsid w:val="009B5D4F"/>
    <w:rsid w:val="009B5F3C"/>
    <w:rsid w:val="009C3A81"/>
    <w:rsid w:val="009C489C"/>
    <w:rsid w:val="009D0A4C"/>
    <w:rsid w:val="009D5444"/>
    <w:rsid w:val="009E0258"/>
    <w:rsid w:val="009E1EB9"/>
    <w:rsid w:val="009E3AF7"/>
    <w:rsid w:val="009E5EE4"/>
    <w:rsid w:val="009E6B24"/>
    <w:rsid w:val="009E7273"/>
    <w:rsid w:val="009E79A8"/>
    <w:rsid w:val="009F054F"/>
    <w:rsid w:val="009F0B1C"/>
    <w:rsid w:val="009F2DFA"/>
    <w:rsid w:val="009F3263"/>
    <w:rsid w:val="009F4068"/>
    <w:rsid w:val="009F4F59"/>
    <w:rsid w:val="009F575A"/>
    <w:rsid w:val="009F6707"/>
    <w:rsid w:val="009F74F3"/>
    <w:rsid w:val="00A019CD"/>
    <w:rsid w:val="00A03694"/>
    <w:rsid w:val="00A06CD0"/>
    <w:rsid w:val="00A1023A"/>
    <w:rsid w:val="00A105D7"/>
    <w:rsid w:val="00A107A3"/>
    <w:rsid w:val="00A11CC9"/>
    <w:rsid w:val="00A12F93"/>
    <w:rsid w:val="00A13B8A"/>
    <w:rsid w:val="00A153E4"/>
    <w:rsid w:val="00A161D8"/>
    <w:rsid w:val="00A16B1A"/>
    <w:rsid w:val="00A176D4"/>
    <w:rsid w:val="00A1790C"/>
    <w:rsid w:val="00A218B5"/>
    <w:rsid w:val="00A21BBA"/>
    <w:rsid w:val="00A23732"/>
    <w:rsid w:val="00A26136"/>
    <w:rsid w:val="00A26E59"/>
    <w:rsid w:val="00A31251"/>
    <w:rsid w:val="00A31837"/>
    <w:rsid w:val="00A31D80"/>
    <w:rsid w:val="00A37188"/>
    <w:rsid w:val="00A40050"/>
    <w:rsid w:val="00A40D69"/>
    <w:rsid w:val="00A43BBC"/>
    <w:rsid w:val="00A43DB0"/>
    <w:rsid w:val="00A44361"/>
    <w:rsid w:val="00A44DF0"/>
    <w:rsid w:val="00A454FD"/>
    <w:rsid w:val="00A45D4E"/>
    <w:rsid w:val="00A470B5"/>
    <w:rsid w:val="00A54FC9"/>
    <w:rsid w:val="00A55BD8"/>
    <w:rsid w:val="00A60473"/>
    <w:rsid w:val="00A6171C"/>
    <w:rsid w:val="00A61BE2"/>
    <w:rsid w:val="00A62074"/>
    <w:rsid w:val="00A622A1"/>
    <w:rsid w:val="00A62B63"/>
    <w:rsid w:val="00A63179"/>
    <w:rsid w:val="00A641C6"/>
    <w:rsid w:val="00A67894"/>
    <w:rsid w:val="00A725EF"/>
    <w:rsid w:val="00A744DB"/>
    <w:rsid w:val="00A7592C"/>
    <w:rsid w:val="00A75E53"/>
    <w:rsid w:val="00A8313A"/>
    <w:rsid w:val="00A832E6"/>
    <w:rsid w:val="00A83412"/>
    <w:rsid w:val="00A83569"/>
    <w:rsid w:val="00A87666"/>
    <w:rsid w:val="00A90AA1"/>
    <w:rsid w:val="00A91FE3"/>
    <w:rsid w:val="00A921D6"/>
    <w:rsid w:val="00A92B44"/>
    <w:rsid w:val="00A92EE4"/>
    <w:rsid w:val="00A943DC"/>
    <w:rsid w:val="00A951BF"/>
    <w:rsid w:val="00A95E28"/>
    <w:rsid w:val="00A96AB2"/>
    <w:rsid w:val="00A96C2C"/>
    <w:rsid w:val="00A973DF"/>
    <w:rsid w:val="00AA14B8"/>
    <w:rsid w:val="00AA2EA2"/>
    <w:rsid w:val="00AA4045"/>
    <w:rsid w:val="00AA46FC"/>
    <w:rsid w:val="00AB4D2F"/>
    <w:rsid w:val="00AB739B"/>
    <w:rsid w:val="00AB73C0"/>
    <w:rsid w:val="00AC0D61"/>
    <w:rsid w:val="00AC375A"/>
    <w:rsid w:val="00AC4D40"/>
    <w:rsid w:val="00AC67AC"/>
    <w:rsid w:val="00AC6FF0"/>
    <w:rsid w:val="00AC7CF5"/>
    <w:rsid w:val="00AD02AC"/>
    <w:rsid w:val="00AD09EB"/>
    <w:rsid w:val="00AD32C1"/>
    <w:rsid w:val="00AD3B93"/>
    <w:rsid w:val="00AD4FD2"/>
    <w:rsid w:val="00AD562B"/>
    <w:rsid w:val="00AD6BFF"/>
    <w:rsid w:val="00AE1D04"/>
    <w:rsid w:val="00AE249B"/>
    <w:rsid w:val="00AE55F2"/>
    <w:rsid w:val="00AF02BD"/>
    <w:rsid w:val="00AF0745"/>
    <w:rsid w:val="00AF2535"/>
    <w:rsid w:val="00AF3D6B"/>
    <w:rsid w:val="00AF58A7"/>
    <w:rsid w:val="00AF6A33"/>
    <w:rsid w:val="00B0054D"/>
    <w:rsid w:val="00B011E8"/>
    <w:rsid w:val="00B019C6"/>
    <w:rsid w:val="00B02005"/>
    <w:rsid w:val="00B02791"/>
    <w:rsid w:val="00B041BD"/>
    <w:rsid w:val="00B04566"/>
    <w:rsid w:val="00B0525B"/>
    <w:rsid w:val="00B05B2D"/>
    <w:rsid w:val="00B06FEA"/>
    <w:rsid w:val="00B07FDB"/>
    <w:rsid w:val="00B07FE1"/>
    <w:rsid w:val="00B1062C"/>
    <w:rsid w:val="00B10D3A"/>
    <w:rsid w:val="00B112BA"/>
    <w:rsid w:val="00B15B29"/>
    <w:rsid w:val="00B15ECD"/>
    <w:rsid w:val="00B172BB"/>
    <w:rsid w:val="00B20EC5"/>
    <w:rsid w:val="00B235CB"/>
    <w:rsid w:val="00B24564"/>
    <w:rsid w:val="00B26000"/>
    <w:rsid w:val="00B274AC"/>
    <w:rsid w:val="00B274E6"/>
    <w:rsid w:val="00B320D3"/>
    <w:rsid w:val="00B324BB"/>
    <w:rsid w:val="00B325D7"/>
    <w:rsid w:val="00B331CB"/>
    <w:rsid w:val="00B35B60"/>
    <w:rsid w:val="00B35D2F"/>
    <w:rsid w:val="00B35DDA"/>
    <w:rsid w:val="00B36C72"/>
    <w:rsid w:val="00B36D21"/>
    <w:rsid w:val="00B4067A"/>
    <w:rsid w:val="00B40756"/>
    <w:rsid w:val="00B41558"/>
    <w:rsid w:val="00B41880"/>
    <w:rsid w:val="00B41C91"/>
    <w:rsid w:val="00B4280B"/>
    <w:rsid w:val="00B42FB7"/>
    <w:rsid w:val="00B473A1"/>
    <w:rsid w:val="00B50DB0"/>
    <w:rsid w:val="00B5318A"/>
    <w:rsid w:val="00B561D4"/>
    <w:rsid w:val="00B57BB4"/>
    <w:rsid w:val="00B610A4"/>
    <w:rsid w:val="00B61FD8"/>
    <w:rsid w:val="00B637ED"/>
    <w:rsid w:val="00B63E48"/>
    <w:rsid w:val="00B65B9A"/>
    <w:rsid w:val="00B662F9"/>
    <w:rsid w:val="00B66B05"/>
    <w:rsid w:val="00B66C72"/>
    <w:rsid w:val="00B67A7E"/>
    <w:rsid w:val="00B67D86"/>
    <w:rsid w:val="00B70724"/>
    <w:rsid w:val="00B72012"/>
    <w:rsid w:val="00B72545"/>
    <w:rsid w:val="00B72DD7"/>
    <w:rsid w:val="00B75CF9"/>
    <w:rsid w:val="00B7623E"/>
    <w:rsid w:val="00B76C0F"/>
    <w:rsid w:val="00B76DF3"/>
    <w:rsid w:val="00B806C7"/>
    <w:rsid w:val="00B92233"/>
    <w:rsid w:val="00B93B97"/>
    <w:rsid w:val="00B93F03"/>
    <w:rsid w:val="00B94875"/>
    <w:rsid w:val="00B97BDA"/>
    <w:rsid w:val="00BA15DF"/>
    <w:rsid w:val="00BA165B"/>
    <w:rsid w:val="00BA16C2"/>
    <w:rsid w:val="00BA24FD"/>
    <w:rsid w:val="00BA3139"/>
    <w:rsid w:val="00BA44F5"/>
    <w:rsid w:val="00BA5947"/>
    <w:rsid w:val="00BA5D29"/>
    <w:rsid w:val="00BB2238"/>
    <w:rsid w:val="00BB4195"/>
    <w:rsid w:val="00BB56BA"/>
    <w:rsid w:val="00BB57F8"/>
    <w:rsid w:val="00BB7280"/>
    <w:rsid w:val="00BC03AB"/>
    <w:rsid w:val="00BC37F0"/>
    <w:rsid w:val="00BC409E"/>
    <w:rsid w:val="00BC55CE"/>
    <w:rsid w:val="00BC773D"/>
    <w:rsid w:val="00BD1523"/>
    <w:rsid w:val="00BD19FC"/>
    <w:rsid w:val="00BD2AEE"/>
    <w:rsid w:val="00BD41A0"/>
    <w:rsid w:val="00BD70F4"/>
    <w:rsid w:val="00BE02E7"/>
    <w:rsid w:val="00BE02F1"/>
    <w:rsid w:val="00BE149A"/>
    <w:rsid w:val="00BE332B"/>
    <w:rsid w:val="00BE3CD2"/>
    <w:rsid w:val="00BE476C"/>
    <w:rsid w:val="00BE6416"/>
    <w:rsid w:val="00BE674E"/>
    <w:rsid w:val="00BE6CE1"/>
    <w:rsid w:val="00BF010D"/>
    <w:rsid w:val="00BF108B"/>
    <w:rsid w:val="00BF2306"/>
    <w:rsid w:val="00BF5072"/>
    <w:rsid w:val="00BF6B1B"/>
    <w:rsid w:val="00BF7968"/>
    <w:rsid w:val="00C01B02"/>
    <w:rsid w:val="00C045FE"/>
    <w:rsid w:val="00C04C44"/>
    <w:rsid w:val="00C053CC"/>
    <w:rsid w:val="00C067C2"/>
    <w:rsid w:val="00C06F7E"/>
    <w:rsid w:val="00C10857"/>
    <w:rsid w:val="00C1115D"/>
    <w:rsid w:val="00C13F25"/>
    <w:rsid w:val="00C15C31"/>
    <w:rsid w:val="00C2080F"/>
    <w:rsid w:val="00C2187D"/>
    <w:rsid w:val="00C24578"/>
    <w:rsid w:val="00C25D4F"/>
    <w:rsid w:val="00C2746C"/>
    <w:rsid w:val="00C278C1"/>
    <w:rsid w:val="00C27BCA"/>
    <w:rsid w:val="00C30434"/>
    <w:rsid w:val="00C30936"/>
    <w:rsid w:val="00C31843"/>
    <w:rsid w:val="00C32F93"/>
    <w:rsid w:val="00C33E2E"/>
    <w:rsid w:val="00C347CA"/>
    <w:rsid w:val="00C40A37"/>
    <w:rsid w:val="00C40D24"/>
    <w:rsid w:val="00C43C4E"/>
    <w:rsid w:val="00C4454C"/>
    <w:rsid w:val="00C45D53"/>
    <w:rsid w:val="00C515FF"/>
    <w:rsid w:val="00C527C6"/>
    <w:rsid w:val="00C53341"/>
    <w:rsid w:val="00C54547"/>
    <w:rsid w:val="00C55085"/>
    <w:rsid w:val="00C6249F"/>
    <w:rsid w:val="00C6562E"/>
    <w:rsid w:val="00C67D8B"/>
    <w:rsid w:val="00C72174"/>
    <w:rsid w:val="00C72F4C"/>
    <w:rsid w:val="00C73DD0"/>
    <w:rsid w:val="00C765A1"/>
    <w:rsid w:val="00C77250"/>
    <w:rsid w:val="00C8165F"/>
    <w:rsid w:val="00C82385"/>
    <w:rsid w:val="00C833C2"/>
    <w:rsid w:val="00C84BE4"/>
    <w:rsid w:val="00C856BD"/>
    <w:rsid w:val="00C85A3A"/>
    <w:rsid w:val="00C86666"/>
    <w:rsid w:val="00C90589"/>
    <w:rsid w:val="00C93989"/>
    <w:rsid w:val="00C94573"/>
    <w:rsid w:val="00C978DA"/>
    <w:rsid w:val="00CA2B1B"/>
    <w:rsid w:val="00CA3DAB"/>
    <w:rsid w:val="00CA4845"/>
    <w:rsid w:val="00CA744A"/>
    <w:rsid w:val="00CB2367"/>
    <w:rsid w:val="00CB281E"/>
    <w:rsid w:val="00CB2ACD"/>
    <w:rsid w:val="00CB7C8E"/>
    <w:rsid w:val="00CC1CFB"/>
    <w:rsid w:val="00CC2C26"/>
    <w:rsid w:val="00CC3908"/>
    <w:rsid w:val="00CC3C73"/>
    <w:rsid w:val="00CC4154"/>
    <w:rsid w:val="00CC5CE3"/>
    <w:rsid w:val="00CC759F"/>
    <w:rsid w:val="00CC7699"/>
    <w:rsid w:val="00CC7CC2"/>
    <w:rsid w:val="00CD0E3A"/>
    <w:rsid w:val="00CD3704"/>
    <w:rsid w:val="00CD5617"/>
    <w:rsid w:val="00CD6AFC"/>
    <w:rsid w:val="00CE1C1C"/>
    <w:rsid w:val="00CE1F9F"/>
    <w:rsid w:val="00CE4038"/>
    <w:rsid w:val="00CE4F9F"/>
    <w:rsid w:val="00CE524D"/>
    <w:rsid w:val="00CE552C"/>
    <w:rsid w:val="00CE5D0F"/>
    <w:rsid w:val="00CE7762"/>
    <w:rsid w:val="00CE7DC2"/>
    <w:rsid w:val="00CF02F3"/>
    <w:rsid w:val="00CF0876"/>
    <w:rsid w:val="00CF096E"/>
    <w:rsid w:val="00CF59A4"/>
    <w:rsid w:val="00CF5B89"/>
    <w:rsid w:val="00CF6878"/>
    <w:rsid w:val="00D00D2E"/>
    <w:rsid w:val="00D04E50"/>
    <w:rsid w:val="00D04E8B"/>
    <w:rsid w:val="00D05312"/>
    <w:rsid w:val="00D0580F"/>
    <w:rsid w:val="00D05BF7"/>
    <w:rsid w:val="00D05E34"/>
    <w:rsid w:val="00D06ACA"/>
    <w:rsid w:val="00D12897"/>
    <w:rsid w:val="00D1433F"/>
    <w:rsid w:val="00D16F81"/>
    <w:rsid w:val="00D20C96"/>
    <w:rsid w:val="00D211BE"/>
    <w:rsid w:val="00D2179E"/>
    <w:rsid w:val="00D21CF6"/>
    <w:rsid w:val="00D23961"/>
    <w:rsid w:val="00D23A79"/>
    <w:rsid w:val="00D23F20"/>
    <w:rsid w:val="00D24239"/>
    <w:rsid w:val="00D3092F"/>
    <w:rsid w:val="00D30E2C"/>
    <w:rsid w:val="00D327E3"/>
    <w:rsid w:val="00D32B20"/>
    <w:rsid w:val="00D3391A"/>
    <w:rsid w:val="00D33AC8"/>
    <w:rsid w:val="00D34D71"/>
    <w:rsid w:val="00D40A31"/>
    <w:rsid w:val="00D41172"/>
    <w:rsid w:val="00D43203"/>
    <w:rsid w:val="00D43C1F"/>
    <w:rsid w:val="00D4428E"/>
    <w:rsid w:val="00D44AE8"/>
    <w:rsid w:val="00D459B4"/>
    <w:rsid w:val="00D516C4"/>
    <w:rsid w:val="00D55323"/>
    <w:rsid w:val="00D5565C"/>
    <w:rsid w:val="00D5610B"/>
    <w:rsid w:val="00D56825"/>
    <w:rsid w:val="00D57338"/>
    <w:rsid w:val="00D6200A"/>
    <w:rsid w:val="00D628A9"/>
    <w:rsid w:val="00D62909"/>
    <w:rsid w:val="00D62C72"/>
    <w:rsid w:val="00D658CF"/>
    <w:rsid w:val="00D6590D"/>
    <w:rsid w:val="00D66CBB"/>
    <w:rsid w:val="00D7278F"/>
    <w:rsid w:val="00D75F47"/>
    <w:rsid w:val="00D76C0F"/>
    <w:rsid w:val="00D855FF"/>
    <w:rsid w:val="00D85E1E"/>
    <w:rsid w:val="00D93969"/>
    <w:rsid w:val="00D95339"/>
    <w:rsid w:val="00D96AB7"/>
    <w:rsid w:val="00DA1BB4"/>
    <w:rsid w:val="00DA2F10"/>
    <w:rsid w:val="00DA57BF"/>
    <w:rsid w:val="00DA6710"/>
    <w:rsid w:val="00DA6A0E"/>
    <w:rsid w:val="00DA7D6C"/>
    <w:rsid w:val="00DB038A"/>
    <w:rsid w:val="00DB5B50"/>
    <w:rsid w:val="00DC0A71"/>
    <w:rsid w:val="00DC204E"/>
    <w:rsid w:val="00DC4353"/>
    <w:rsid w:val="00DC46E8"/>
    <w:rsid w:val="00DC4ADF"/>
    <w:rsid w:val="00DC5875"/>
    <w:rsid w:val="00DC6910"/>
    <w:rsid w:val="00DC6E20"/>
    <w:rsid w:val="00DC733D"/>
    <w:rsid w:val="00DC7C07"/>
    <w:rsid w:val="00DD0B4E"/>
    <w:rsid w:val="00DD184C"/>
    <w:rsid w:val="00DD2FF2"/>
    <w:rsid w:val="00DD61FA"/>
    <w:rsid w:val="00DD72A9"/>
    <w:rsid w:val="00DE0490"/>
    <w:rsid w:val="00DE05BD"/>
    <w:rsid w:val="00DE23CA"/>
    <w:rsid w:val="00DE28DC"/>
    <w:rsid w:val="00DE2BB4"/>
    <w:rsid w:val="00DE34A1"/>
    <w:rsid w:val="00DE6F31"/>
    <w:rsid w:val="00DF0F01"/>
    <w:rsid w:val="00DF1018"/>
    <w:rsid w:val="00DF1ACE"/>
    <w:rsid w:val="00DF1B76"/>
    <w:rsid w:val="00DF1C8A"/>
    <w:rsid w:val="00DF27F1"/>
    <w:rsid w:val="00DF2AD4"/>
    <w:rsid w:val="00DF3341"/>
    <w:rsid w:val="00DF67FF"/>
    <w:rsid w:val="00DF7234"/>
    <w:rsid w:val="00DF7296"/>
    <w:rsid w:val="00E00C59"/>
    <w:rsid w:val="00E011A1"/>
    <w:rsid w:val="00E03C7E"/>
    <w:rsid w:val="00E079E3"/>
    <w:rsid w:val="00E1097A"/>
    <w:rsid w:val="00E11454"/>
    <w:rsid w:val="00E136F2"/>
    <w:rsid w:val="00E15417"/>
    <w:rsid w:val="00E16339"/>
    <w:rsid w:val="00E16A4A"/>
    <w:rsid w:val="00E173F6"/>
    <w:rsid w:val="00E207B0"/>
    <w:rsid w:val="00E20B6F"/>
    <w:rsid w:val="00E21A6C"/>
    <w:rsid w:val="00E24C9C"/>
    <w:rsid w:val="00E25136"/>
    <w:rsid w:val="00E25469"/>
    <w:rsid w:val="00E25962"/>
    <w:rsid w:val="00E26493"/>
    <w:rsid w:val="00E30C37"/>
    <w:rsid w:val="00E3610E"/>
    <w:rsid w:val="00E37E6E"/>
    <w:rsid w:val="00E403A2"/>
    <w:rsid w:val="00E406AB"/>
    <w:rsid w:val="00E433B0"/>
    <w:rsid w:val="00E43952"/>
    <w:rsid w:val="00E46753"/>
    <w:rsid w:val="00E467AC"/>
    <w:rsid w:val="00E46CB7"/>
    <w:rsid w:val="00E46D41"/>
    <w:rsid w:val="00E4759B"/>
    <w:rsid w:val="00E47A93"/>
    <w:rsid w:val="00E50570"/>
    <w:rsid w:val="00E50BD3"/>
    <w:rsid w:val="00E513B9"/>
    <w:rsid w:val="00E522F2"/>
    <w:rsid w:val="00E52327"/>
    <w:rsid w:val="00E537A3"/>
    <w:rsid w:val="00E54D1C"/>
    <w:rsid w:val="00E564B2"/>
    <w:rsid w:val="00E56F67"/>
    <w:rsid w:val="00E5776A"/>
    <w:rsid w:val="00E57ADD"/>
    <w:rsid w:val="00E605D3"/>
    <w:rsid w:val="00E61185"/>
    <w:rsid w:val="00E62267"/>
    <w:rsid w:val="00E63869"/>
    <w:rsid w:val="00E645AA"/>
    <w:rsid w:val="00E716B9"/>
    <w:rsid w:val="00E717AB"/>
    <w:rsid w:val="00E7205A"/>
    <w:rsid w:val="00E7289A"/>
    <w:rsid w:val="00E73416"/>
    <w:rsid w:val="00E74C96"/>
    <w:rsid w:val="00E753A1"/>
    <w:rsid w:val="00E75C2E"/>
    <w:rsid w:val="00E760BC"/>
    <w:rsid w:val="00E7743A"/>
    <w:rsid w:val="00E80272"/>
    <w:rsid w:val="00E816D0"/>
    <w:rsid w:val="00E8201F"/>
    <w:rsid w:val="00E82FB4"/>
    <w:rsid w:val="00E8360A"/>
    <w:rsid w:val="00E8395C"/>
    <w:rsid w:val="00E8412B"/>
    <w:rsid w:val="00E87190"/>
    <w:rsid w:val="00E9152D"/>
    <w:rsid w:val="00E92A2E"/>
    <w:rsid w:val="00E9457A"/>
    <w:rsid w:val="00E949CA"/>
    <w:rsid w:val="00E94AB1"/>
    <w:rsid w:val="00E9584B"/>
    <w:rsid w:val="00E95E70"/>
    <w:rsid w:val="00E971AC"/>
    <w:rsid w:val="00EA27BC"/>
    <w:rsid w:val="00EA2A28"/>
    <w:rsid w:val="00EA3048"/>
    <w:rsid w:val="00EA54F4"/>
    <w:rsid w:val="00EA616C"/>
    <w:rsid w:val="00EB2A4F"/>
    <w:rsid w:val="00EB2B04"/>
    <w:rsid w:val="00EB40C9"/>
    <w:rsid w:val="00EB4BF3"/>
    <w:rsid w:val="00EB4EC1"/>
    <w:rsid w:val="00EC0784"/>
    <w:rsid w:val="00EC0C5C"/>
    <w:rsid w:val="00EC10A9"/>
    <w:rsid w:val="00EC1549"/>
    <w:rsid w:val="00EC3006"/>
    <w:rsid w:val="00EC3012"/>
    <w:rsid w:val="00EC5F96"/>
    <w:rsid w:val="00EC75B1"/>
    <w:rsid w:val="00ED2130"/>
    <w:rsid w:val="00ED3393"/>
    <w:rsid w:val="00ED33C6"/>
    <w:rsid w:val="00ED48C8"/>
    <w:rsid w:val="00ED60E6"/>
    <w:rsid w:val="00ED617E"/>
    <w:rsid w:val="00ED656A"/>
    <w:rsid w:val="00ED69E0"/>
    <w:rsid w:val="00ED75F3"/>
    <w:rsid w:val="00EE0014"/>
    <w:rsid w:val="00EE0CFE"/>
    <w:rsid w:val="00EE2BC0"/>
    <w:rsid w:val="00EE2D66"/>
    <w:rsid w:val="00EE3E99"/>
    <w:rsid w:val="00EE4173"/>
    <w:rsid w:val="00EE548A"/>
    <w:rsid w:val="00EE5587"/>
    <w:rsid w:val="00EE7C85"/>
    <w:rsid w:val="00EE7D4B"/>
    <w:rsid w:val="00EF0DEC"/>
    <w:rsid w:val="00EF2A29"/>
    <w:rsid w:val="00EF3DBB"/>
    <w:rsid w:val="00EF3F0F"/>
    <w:rsid w:val="00EF480D"/>
    <w:rsid w:val="00EF4CE2"/>
    <w:rsid w:val="00EF64EC"/>
    <w:rsid w:val="00F00DB6"/>
    <w:rsid w:val="00F015AD"/>
    <w:rsid w:val="00F02194"/>
    <w:rsid w:val="00F0695F"/>
    <w:rsid w:val="00F06C57"/>
    <w:rsid w:val="00F072DB"/>
    <w:rsid w:val="00F078C4"/>
    <w:rsid w:val="00F07C42"/>
    <w:rsid w:val="00F1195F"/>
    <w:rsid w:val="00F132D5"/>
    <w:rsid w:val="00F13A25"/>
    <w:rsid w:val="00F14749"/>
    <w:rsid w:val="00F1753B"/>
    <w:rsid w:val="00F17BD0"/>
    <w:rsid w:val="00F20C07"/>
    <w:rsid w:val="00F225A2"/>
    <w:rsid w:val="00F227A8"/>
    <w:rsid w:val="00F24329"/>
    <w:rsid w:val="00F25607"/>
    <w:rsid w:val="00F31719"/>
    <w:rsid w:val="00F32D1C"/>
    <w:rsid w:val="00F33878"/>
    <w:rsid w:val="00F3504D"/>
    <w:rsid w:val="00F35C85"/>
    <w:rsid w:val="00F41AB4"/>
    <w:rsid w:val="00F449CB"/>
    <w:rsid w:val="00F45130"/>
    <w:rsid w:val="00F45A6E"/>
    <w:rsid w:val="00F46110"/>
    <w:rsid w:val="00F47C67"/>
    <w:rsid w:val="00F5640A"/>
    <w:rsid w:val="00F564D1"/>
    <w:rsid w:val="00F63D0D"/>
    <w:rsid w:val="00F64AE3"/>
    <w:rsid w:val="00F66532"/>
    <w:rsid w:val="00F72DC7"/>
    <w:rsid w:val="00F74728"/>
    <w:rsid w:val="00F74DCA"/>
    <w:rsid w:val="00F75FA9"/>
    <w:rsid w:val="00F768A5"/>
    <w:rsid w:val="00F80917"/>
    <w:rsid w:val="00F82C51"/>
    <w:rsid w:val="00F83822"/>
    <w:rsid w:val="00F841EC"/>
    <w:rsid w:val="00F8420B"/>
    <w:rsid w:val="00F84987"/>
    <w:rsid w:val="00F857BD"/>
    <w:rsid w:val="00F87444"/>
    <w:rsid w:val="00F95C5A"/>
    <w:rsid w:val="00F95ED2"/>
    <w:rsid w:val="00F97BEB"/>
    <w:rsid w:val="00FA22AB"/>
    <w:rsid w:val="00FA401E"/>
    <w:rsid w:val="00FA75C3"/>
    <w:rsid w:val="00FA7F4F"/>
    <w:rsid w:val="00FB135C"/>
    <w:rsid w:val="00FB3A40"/>
    <w:rsid w:val="00FB4024"/>
    <w:rsid w:val="00FB5147"/>
    <w:rsid w:val="00FC04CF"/>
    <w:rsid w:val="00FC3C72"/>
    <w:rsid w:val="00FC4D19"/>
    <w:rsid w:val="00FC5263"/>
    <w:rsid w:val="00FC5300"/>
    <w:rsid w:val="00FC7292"/>
    <w:rsid w:val="00FD0078"/>
    <w:rsid w:val="00FD1243"/>
    <w:rsid w:val="00FD27CF"/>
    <w:rsid w:val="00FD3770"/>
    <w:rsid w:val="00FD5B75"/>
    <w:rsid w:val="00FE177F"/>
    <w:rsid w:val="00FE26F2"/>
    <w:rsid w:val="00FE2966"/>
    <w:rsid w:val="00FE29FC"/>
    <w:rsid w:val="00FE3AB0"/>
    <w:rsid w:val="00FE5F05"/>
    <w:rsid w:val="00FE698C"/>
    <w:rsid w:val="00FF0E19"/>
    <w:rsid w:val="00FF1BB8"/>
    <w:rsid w:val="00FF2407"/>
    <w:rsid w:val="00FF3C8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AB96A"/>
  <w15:chartTrackingRefBased/>
  <w15:docId w15:val="{76E70ACE-5F63-4768-9E09-91406501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76E"/>
  </w:style>
  <w:style w:type="paragraph" w:styleId="Heading1">
    <w:name w:val="heading 1"/>
    <w:basedOn w:val="Normal"/>
    <w:next w:val="Normal"/>
    <w:link w:val="Heading1Char"/>
    <w:uiPriority w:val="9"/>
    <w:qFormat/>
    <w:rsid w:val="00B662F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2F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2F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2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B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B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B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B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B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3A1"/>
    <w:pPr>
      <w:ind w:left="720"/>
      <w:contextualSpacing/>
    </w:pPr>
  </w:style>
  <w:style w:type="table" w:styleId="TableGrid">
    <w:name w:val="Table Grid"/>
    <w:basedOn w:val="TableNormal"/>
    <w:uiPriority w:val="39"/>
    <w:rsid w:val="00053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5BE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25B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D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3EE"/>
  </w:style>
  <w:style w:type="paragraph" w:styleId="Footer">
    <w:name w:val="footer"/>
    <w:basedOn w:val="Normal"/>
    <w:link w:val="Foot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3EE"/>
  </w:style>
  <w:style w:type="character" w:styleId="CommentReference">
    <w:name w:val="annotation reference"/>
    <w:basedOn w:val="DefaultParagraphFont"/>
    <w:uiPriority w:val="99"/>
    <w:semiHidden/>
    <w:unhideWhenUsed/>
    <w:rsid w:val="00994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D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8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8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8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754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25D4F"/>
    <w:pPr>
      <w:spacing w:after="0" w:line="240" w:lineRule="auto"/>
    </w:pPr>
  </w:style>
  <w:style w:type="table" w:styleId="GridTable4">
    <w:name w:val="Grid Table 4"/>
    <w:basedOn w:val="TableNormal"/>
    <w:uiPriority w:val="49"/>
    <w:rsid w:val="009B5F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table" w:styleId="GridTable5Dark">
    <w:name w:val="Grid Table 5 Dark"/>
    <w:basedOn w:val="TableNormal"/>
    <w:uiPriority w:val="50"/>
    <w:rsid w:val="00E94A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1F12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25BE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BE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BE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BE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BE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BE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25BE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5BE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BE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5BE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25BE8"/>
    <w:rPr>
      <w:b/>
      <w:bCs/>
    </w:rPr>
  </w:style>
  <w:style w:type="character" w:styleId="Emphasis">
    <w:name w:val="Emphasis"/>
    <w:basedOn w:val="DefaultParagraphFont"/>
    <w:uiPriority w:val="20"/>
    <w:qFormat/>
    <w:rsid w:val="00525BE8"/>
    <w:rPr>
      <w:i/>
      <w:iCs/>
    </w:rPr>
  </w:style>
  <w:style w:type="paragraph" w:styleId="NoSpacing">
    <w:name w:val="No Spacing"/>
    <w:uiPriority w:val="1"/>
    <w:qFormat/>
    <w:rsid w:val="00525B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BE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BE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BE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BE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25B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25BE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25BE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25BE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25BE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BE8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65DE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5DE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5DE8"/>
    <w:rPr>
      <w:vertAlign w:val="superscript"/>
    </w:rPr>
  </w:style>
  <w:style w:type="paragraph" w:customStyle="1" w:styleId="Default">
    <w:name w:val="Default"/>
    <w:rsid w:val="006361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32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AD19F-A209-47F5-A88A-31CBA5809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Shi Jie Cyril</dc:creator>
  <cp:keywords/>
  <dc:description/>
  <cp:lastModifiedBy>Nisha Francine Rajoo</cp:lastModifiedBy>
  <cp:revision>2</cp:revision>
  <cp:lastPrinted>2019-10-24T01:40:00Z</cp:lastPrinted>
  <dcterms:created xsi:type="dcterms:W3CDTF">2019-10-25T02:01:00Z</dcterms:created>
  <dcterms:modified xsi:type="dcterms:W3CDTF">2019-10-25T02:01:00Z</dcterms:modified>
</cp:coreProperties>
</file>